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1BB1F" w14:textId="03F3F96A" w:rsidR="003C50BF" w:rsidRDefault="003C50BF" w:rsidP="00300BDE">
      <w:pPr>
        <w:spacing w:after="0" w:line="240" w:lineRule="auto"/>
        <w:jc w:val="center"/>
        <w:rPr>
          <w:rFonts w:ascii="Century Gothic" w:hAnsi="Century Gothic" w:cs="Arial"/>
          <w:b/>
          <w:sz w:val="32"/>
          <w:szCs w:val="32"/>
        </w:rPr>
      </w:pPr>
      <w:r>
        <w:rPr>
          <w:rFonts w:ascii="Century Gothic" w:hAnsi="Century Gothic" w:cs="Arial"/>
          <w:b/>
          <w:sz w:val="32"/>
          <w:szCs w:val="32"/>
        </w:rPr>
        <w:t>NEWPORT PAGNELL CARNIVAL</w:t>
      </w:r>
    </w:p>
    <w:p w14:paraId="752D603C" w14:textId="19D4F21A" w:rsidR="001E1A5B" w:rsidRPr="00443AD5" w:rsidRDefault="000D6F86" w:rsidP="00300BDE">
      <w:pPr>
        <w:spacing w:after="0" w:line="240" w:lineRule="auto"/>
        <w:jc w:val="center"/>
        <w:rPr>
          <w:rFonts w:ascii="Century Gothic" w:hAnsi="Century Gothic" w:cs="Arial"/>
          <w:b/>
          <w:sz w:val="32"/>
          <w:szCs w:val="32"/>
        </w:rPr>
      </w:pPr>
      <w:r w:rsidRPr="00443AD5">
        <w:rPr>
          <w:rFonts w:ascii="Century Gothic" w:hAnsi="Century Gothic" w:cs="Arial"/>
          <w:b/>
          <w:sz w:val="32"/>
          <w:szCs w:val="32"/>
        </w:rPr>
        <w:t>VINT</w:t>
      </w:r>
      <w:r w:rsidR="00773780" w:rsidRPr="00443AD5">
        <w:rPr>
          <w:rFonts w:ascii="Century Gothic" w:hAnsi="Century Gothic" w:cs="Arial"/>
          <w:b/>
          <w:sz w:val="32"/>
          <w:szCs w:val="32"/>
        </w:rPr>
        <w:t>A</w:t>
      </w:r>
      <w:r w:rsidRPr="00443AD5">
        <w:rPr>
          <w:rFonts w:ascii="Century Gothic" w:hAnsi="Century Gothic" w:cs="Arial"/>
          <w:b/>
          <w:sz w:val="32"/>
          <w:szCs w:val="32"/>
        </w:rPr>
        <w:t>GE AND CLASSIC CAR RALLY</w:t>
      </w:r>
      <w:r w:rsidR="0061041C" w:rsidRPr="00443AD5">
        <w:rPr>
          <w:rFonts w:ascii="Century Gothic" w:hAnsi="Century Gothic" w:cs="Arial"/>
          <w:b/>
          <w:sz w:val="32"/>
          <w:szCs w:val="32"/>
        </w:rPr>
        <w:t xml:space="preserve"> </w:t>
      </w:r>
    </w:p>
    <w:p w14:paraId="06C3CA18" w14:textId="303C1298" w:rsidR="0061041C" w:rsidRPr="00F07ECD" w:rsidRDefault="002446D3" w:rsidP="00300BDE">
      <w:pPr>
        <w:spacing w:after="0" w:line="240" w:lineRule="auto"/>
        <w:jc w:val="center"/>
        <w:rPr>
          <w:rFonts w:ascii="Century Gothic" w:hAnsi="Century Gothic" w:cs="Arial"/>
          <w:b/>
          <w:sz w:val="28"/>
          <w:szCs w:val="28"/>
        </w:rPr>
      </w:pPr>
      <w:r w:rsidRPr="00F07ECD">
        <w:rPr>
          <w:rFonts w:ascii="Century Gothic" w:hAnsi="Century Gothic" w:cs="Arial"/>
          <w:b/>
          <w:sz w:val="28"/>
          <w:szCs w:val="28"/>
        </w:rPr>
        <w:t xml:space="preserve">Sunday </w:t>
      </w:r>
      <w:r w:rsidR="003C50BF" w:rsidRPr="00F07ECD">
        <w:rPr>
          <w:rFonts w:ascii="Century Gothic" w:hAnsi="Century Gothic" w:cs="Arial"/>
          <w:b/>
          <w:sz w:val="28"/>
          <w:szCs w:val="28"/>
        </w:rPr>
        <w:t>3</w:t>
      </w:r>
      <w:r w:rsidR="003C50BF" w:rsidRPr="00F07ECD">
        <w:rPr>
          <w:rFonts w:ascii="Century Gothic" w:hAnsi="Century Gothic" w:cs="Arial"/>
          <w:b/>
          <w:sz w:val="28"/>
          <w:szCs w:val="28"/>
          <w:vertAlign w:val="superscript"/>
        </w:rPr>
        <w:t>rd</w:t>
      </w:r>
      <w:r w:rsidR="003C50BF" w:rsidRPr="00F07ECD">
        <w:rPr>
          <w:rFonts w:ascii="Century Gothic" w:hAnsi="Century Gothic" w:cs="Arial"/>
          <w:b/>
          <w:sz w:val="28"/>
          <w:szCs w:val="28"/>
        </w:rPr>
        <w:t xml:space="preserve"> July 2022</w:t>
      </w:r>
    </w:p>
    <w:p w14:paraId="202CA5E1" w14:textId="77777777" w:rsidR="0061041C" w:rsidRPr="00F07ECD" w:rsidRDefault="0061041C" w:rsidP="000D6F86">
      <w:pPr>
        <w:spacing w:after="0" w:line="240" w:lineRule="auto"/>
        <w:jc w:val="center"/>
        <w:rPr>
          <w:rFonts w:ascii="Century Gothic" w:hAnsi="Century Gothic" w:cs="Arial"/>
          <w:b/>
          <w:sz w:val="24"/>
          <w:szCs w:val="24"/>
        </w:rPr>
      </w:pPr>
      <w:r w:rsidRPr="00F07ECD">
        <w:rPr>
          <w:rFonts w:ascii="Century Gothic" w:hAnsi="Century Gothic" w:cs="Arial"/>
          <w:b/>
          <w:sz w:val="24"/>
          <w:szCs w:val="24"/>
        </w:rPr>
        <w:t>Riverside Meadow</w:t>
      </w:r>
    </w:p>
    <w:p w14:paraId="3EE6297C" w14:textId="77777777" w:rsidR="000D6F86" w:rsidRPr="003C50BF" w:rsidRDefault="000D6F86" w:rsidP="000D6F86">
      <w:pPr>
        <w:spacing w:after="0" w:line="240" w:lineRule="auto"/>
        <w:jc w:val="center"/>
        <w:rPr>
          <w:rFonts w:ascii="Century Gothic" w:hAnsi="Century Gothic" w:cs="Arial"/>
          <w:b/>
          <w:sz w:val="20"/>
          <w:szCs w:val="20"/>
        </w:rPr>
      </w:pPr>
    </w:p>
    <w:p w14:paraId="0F3ED3FA" w14:textId="12AC7ED5" w:rsidR="002446D3" w:rsidRPr="003C50BF" w:rsidRDefault="002446D3" w:rsidP="003C50BF">
      <w:pPr>
        <w:spacing w:after="120"/>
        <w:jc w:val="center"/>
        <w:rPr>
          <w:rFonts w:ascii="Century Gothic" w:hAnsi="Century Gothic" w:cs="Arial"/>
        </w:rPr>
      </w:pPr>
      <w:r w:rsidRPr="003C50BF">
        <w:rPr>
          <w:rFonts w:ascii="Century Gothic" w:hAnsi="Century Gothic" w:cs="Arial"/>
        </w:rPr>
        <w:t xml:space="preserve">Thank you for your interest in </w:t>
      </w:r>
      <w:r w:rsidR="00D00AAC" w:rsidRPr="003C50BF">
        <w:rPr>
          <w:rFonts w:ascii="Century Gothic" w:hAnsi="Century Gothic" w:cs="Arial"/>
        </w:rPr>
        <w:t xml:space="preserve">entering </w:t>
      </w:r>
      <w:r w:rsidR="00097462" w:rsidRPr="003C50BF">
        <w:rPr>
          <w:rFonts w:ascii="Century Gothic" w:hAnsi="Century Gothic" w:cs="Arial"/>
        </w:rPr>
        <w:t>the</w:t>
      </w:r>
      <w:r w:rsidR="001E1A5B" w:rsidRPr="003C50BF">
        <w:rPr>
          <w:rFonts w:ascii="Century Gothic" w:hAnsi="Century Gothic" w:cs="Arial"/>
        </w:rPr>
        <w:t xml:space="preserve"> Vintage </w:t>
      </w:r>
      <w:r w:rsidR="00CD6AF4" w:rsidRPr="003C50BF">
        <w:rPr>
          <w:rFonts w:ascii="Century Gothic" w:hAnsi="Century Gothic" w:cs="Arial"/>
        </w:rPr>
        <w:t>&amp; Classic Car Rally on Sun</w:t>
      </w:r>
      <w:r w:rsidR="001E1A5B" w:rsidRPr="003C50BF">
        <w:rPr>
          <w:rFonts w:ascii="Century Gothic" w:hAnsi="Century Gothic" w:cs="Arial"/>
        </w:rPr>
        <w:t xml:space="preserve"> </w:t>
      </w:r>
      <w:r w:rsidR="003C50BF" w:rsidRPr="003C50BF">
        <w:rPr>
          <w:rFonts w:ascii="Century Gothic" w:hAnsi="Century Gothic" w:cs="Arial"/>
        </w:rPr>
        <w:t>3</w:t>
      </w:r>
      <w:r w:rsidR="003C50BF" w:rsidRPr="003C50BF">
        <w:rPr>
          <w:rFonts w:ascii="Century Gothic" w:hAnsi="Century Gothic" w:cs="Arial"/>
          <w:vertAlign w:val="superscript"/>
        </w:rPr>
        <w:t>rd</w:t>
      </w:r>
      <w:r w:rsidR="003C50BF" w:rsidRPr="003C50BF">
        <w:rPr>
          <w:rFonts w:ascii="Century Gothic" w:hAnsi="Century Gothic" w:cs="Arial"/>
        </w:rPr>
        <w:t xml:space="preserve"> July 2022</w:t>
      </w:r>
      <w:r w:rsidR="001E1A5B" w:rsidRPr="003C50BF">
        <w:rPr>
          <w:rFonts w:ascii="Century Gothic" w:hAnsi="Century Gothic" w:cs="Arial"/>
        </w:rPr>
        <w:t>.</w:t>
      </w:r>
    </w:p>
    <w:p w14:paraId="1E2C58A8" w14:textId="11FD8C14" w:rsidR="003C50BF" w:rsidRPr="003C50BF" w:rsidRDefault="002446D3" w:rsidP="003C50BF">
      <w:pPr>
        <w:spacing w:after="0" w:line="240" w:lineRule="auto"/>
        <w:jc w:val="center"/>
        <w:rPr>
          <w:rFonts w:ascii="Century Gothic" w:hAnsi="Century Gothic" w:cs="Arial"/>
        </w:rPr>
      </w:pPr>
      <w:r w:rsidRPr="003C50BF">
        <w:rPr>
          <w:rFonts w:ascii="Century Gothic" w:hAnsi="Century Gothic" w:cs="Arial"/>
        </w:rPr>
        <w:t>Please send completed forms</w:t>
      </w:r>
      <w:r w:rsidR="00656C93" w:rsidRPr="003C50BF">
        <w:rPr>
          <w:rFonts w:ascii="Century Gothic" w:hAnsi="Century Gothic" w:cs="Arial"/>
        </w:rPr>
        <w:t xml:space="preserve"> </w:t>
      </w:r>
      <w:r w:rsidR="001E1A5B" w:rsidRPr="003C50BF">
        <w:rPr>
          <w:rFonts w:ascii="Century Gothic" w:hAnsi="Century Gothic" w:cs="Arial"/>
        </w:rPr>
        <w:t>to:</w:t>
      </w:r>
      <w:r w:rsidR="002164BF" w:rsidRPr="003C50BF">
        <w:rPr>
          <w:rFonts w:ascii="Century Gothic" w:hAnsi="Century Gothic" w:cs="Arial"/>
        </w:rPr>
        <w:t xml:space="preserve"> </w:t>
      </w:r>
      <w:r w:rsidR="007C108B">
        <w:rPr>
          <w:rFonts w:ascii="Century Gothic" w:hAnsi="Century Gothic" w:cs="Arial"/>
        </w:rPr>
        <w:t>Emma Sweet-Roe</w:t>
      </w:r>
      <w:r w:rsidR="001E1A5B" w:rsidRPr="003C50BF">
        <w:rPr>
          <w:rFonts w:ascii="Century Gothic" w:hAnsi="Century Gothic" w:cs="Arial"/>
        </w:rPr>
        <w:t xml:space="preserve">, </w:t>
      </w:r>
      <w:r w:rsidR="007C108B">
        <w:rPr>
          <w:rFonts w:ascii="Century Gothic" w:hAnsi="Century Gothic" w:cs="Arial"/>
        </w:rPr>
        <w:t>17 Avon Close</w:t>
      </w:r>
      <w:r w:rsidR="001E1A5B" w:rsidRPr="003C50BF">
        <w:rPr>
          <w:rFonts w:ascii="Century Gothic" w:hAnsi="Century Gothic" w:cs="Arial"/>
        </w:rPr>
        <w:t xml:space="preserve">, </w:t>
      </w:r>
    </w:p>
    <w:p w14:paraId="261AA4E0" w14:textId="52467531" w:rsidR="001E1A5B" w:rsidRDefault="001E1A5B" w:rsidP="003C50BF">
      <w:pPr>
        <w:spacing w:after="0" w:line="240" w:lineRule="auto"/>
        <w:jc w:val="center"/>
        <w:rPr>
          <w:rFonts w:ascii="Century Gothic" w:hAnsi="Century Gothic" w:cs="Arial"/>
        </w:rPr>
      </w:pPr>
      <w:r w:rsidRPr="003C50BF">
        <w:rPr>
          <w:rFonts w:ascii="Century Gothic" w:hAnsi="Century Gothic" w:cs="Arial"/>
        </w:rPr>
        <w:t>Newport Pagnell, MK16 9D</w:t>
      </w:r>
      <w:r w:rsidR="007C108B">
        <w:rPr>
          <w:rFonts w:ascii="Century Gothic" w:hAnsi="Century Gothic" w:cs="Arial"/>
        </w:rPr>
        <w:t>H</w:t>
      </w:r>
      <w:r w:rsidRPr="003C50BF">
        <w:rPr>
          <w:rFonts w:ascii="Century Gothic" w:hAnsi="Century Gothic" w:cs="Arial"/>
        </w:rPr>
        <w:t>.</w:t>
      </w:r>
    </w:p>
    <w:p w14:paraId="740ABBC7" w14:textId="7CBA6C31" w:rsidR="007C108B" w:rsidRPr="003C50BF" w:rsidRDefault="007C108B" w:rsidP="003C50BF">
      <w:pPr>
        <w:spacing w:after="0" w:line="240" w:lineRule="auto"/>
        <w:jc w:val="center"/>
        <w:rPr>
          <w:rFonts w:ascii="Century Gothic" w:hAnsi="Century Gothic" w:cs="Arial"/>
        </w:rPr>
      </w:pPr>
      <w:r>
        <w:rPr>
          <w:rFonts w:ascii="Century Gothic" w:hAnsi="Century Gothic" w:cs="Arial"/>
        </w:rPr>
        <w:t>Email: carni@newportpagnellcarnival.com</w:t>
      </w:r>
    </w:p>
    <w:p w14:paraId="7E593228" w14:textId="77777777" w:rsidR="000D6F86" w:rsidRPr="00443AD5" w:rsidRDefault="000D6F86" w:rsidP="001B04E1">
      <w:pPr>
        <w:spacing w:after="0" w:line="240" w:lineRule="auto"/>
        <w:jc w:val="center"/>
        <w:rPr>
          <w:rFonts w:ascii="Century Gothic" w:hAnsi="Century Gothic" w:cs="Arial"/>
          <w:sz w:val="24"/>
          <w:szCs w:val="24"/>
        </w:rPr>
      </w:pPr>
    </w:p>
    <w:tbl>
      <w:tblPr>
        <w:tblStyle w:val="TableGrid"/>
        <w:tblW w:w="10076" w:type="dxa"/>
        <w:jc w:val="cente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ayout w:type="fixed"/>
        <w:tblLook w:val="04A0" w:firstRow="1" w:lastRow="0" w:firstColumn="1" w:lastColumn="0" w:noHBand="0" w:noVBand="1"/>
      </w:tblPr>
      <w:tblGrid>
        <w:gridCol w:w="1166"/>
        <w:gridCol w:w="2551"/>
        <w:gridCol w:w="766"/>
        <w:gridCol w:w="366"/>
        <w:gridCol w:w="201"/>
        <w:gridCol w:w="366"/>
        <w:gridCol w:w="567"/>
        <w:gridCol w:w="201"/>
        <w:gridCol w:w="570"/>
        <w:gridCol w:w="1924"/>
        <w:gridCol w:w="284"/>
        <w:gridCol w:w="1114"/>
      </w:tblGrid>
      <w:tr w:rsidR="009E64C9" w:rsidRPr="00443AD5" w14:paraId="17C274AC" w14:textId="682F7E2F" w:rsidTr="00443AD5">
        <w:trPr>
          <w:trHeight w:val="437"/>
          <w:jc w:val="center"/>
        </w:trPr>
        <w:tc>
          <w:tcPr>
            <w:tcW w:w="10076" w:type="dxa"/>
            <w:gridSpan w:val="12"/>
            <w:tcBorders>
              <w:bottom w:val="single" w:sz="4" w:space="0" w:color="404040" w:themeColor="text1" w:themeTint="BF"/>
            </w:tcBorders>
            <w:shd w:val="clear" w:color="auto" w:fill="D9D9D9" w:themeFill="background1" w:themeFillShade="D9"/>
            <w:vAlign w:val="center"/>
          </w:tcPr>
          <w:p w14:paraId="0108C8E4" w14:textId="38EAC08F" w:rsidR="009E64C9" w:rsidRPr="00443AD5" w:rsidRDefault="00443AD5" w:rsidP="00102D66">
            <w:pPr>
              <w:jc w:val="center"/>
              <w:rPr>
                <w:rFonts w:ascii="Century Gothic" w:hAnsi="Century Gothic" w:cs="Arial"/>
                <w:b/>
                <w:sz w:val="36"/>
                <w:szCs w:val="36"/>
              </w:rPr>
            </w:pPr>
            <w:r>
              <w:rPr>
                <w:rFonts w:ascii="Century Gothic" w:hAnsi="Century Gothic" w:cs="Arial"/>
                <w:b/>
                <w:sz w:val="24"/>
                <w:szCs w:val="24"/>
              </w:rPr>
              <w:t xml:space="preserve">Please </w:t>
            </w:r>
            <w:r w:rsidR="009E64C9" w:rsidRPr="00443AD5">
              <w:rPr>
                <w:rFonts w:ascii="Century Gothic" w:hAnsi="Century Gothic" w:cs="Arial"/>
                <w:b/>
                <w:sz w:val="24"/>
                <w:szCs w:val="24"/>
              </w:rPr>
              <w:t>List Your Vehicle’s Class:</w:t>
            </w:r>
            <w:r w:rsidR="009E64C9" w:rsidRPr="00443AD5">
              <w:rPr>
                <w:rFonts w:ascii="Century Gothic" w:hAnsi="Century Gothic" w:cs="Arial"/>
                <w:b/>
                <w:sz w:val="36"/>
                <w:szCs w:val="36"/>
              </w:rPr>
              <w:t xml:space="preserve"> </w:t>
            </w:r>
            <w:r w:rsidR="009E64C9" w:rsidRPr="00443AD5">
              <w:rPr>
                <w:rFonts w:ascii="Century Gothic" w:hAnsi="Century Gothic" w:cs="Arial"/>
                <w:i/>
                <w:sz w:val="20"/>
                <w:szCs w:val="20"/>
              </w:rPr>
              <w:t>(please tick)</w:t>
            </w:r>
          </w:p>
        </w:tc>
      </w:tr>
      <w:tr w:rsidR="009E64C9" w:rsidRPr="00443AD5" w14:paraId="496C9C9A" w14:textId="490F70F3" w:rsidTr="00443AD5">
        <w:trPr>
          <w:trHeight w:val="475"/>
          <w:jc w:val="center"/>
        </w:trPr>
        <w:tc>
          <w:tcPr>
            <w:tcW w:w="1166" w:type="dxa"/>
            <w:shd w:val="clear" w:color="auto" w:fill="D9D9D9" w:themeFill="background1" w:themeFillShade="D9"/>
            <w:vAlign w:val="center"/>
          </w:tcPr>
          <w:p w14:paraId="2EBDC5C0" w14:textId="6B4AB0B2"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A</w:t>
            </w:r>
          </w:p>
        </w:tc>
        <w:tc>
          <w:tcPr>
            <w:tcW w:w="3683" w:type="dxa"/>
            <w:gridSpan w:val="3"/>
            <w:shd w:val="clear" w:color="auto" w:fill="auto"/>
            <w:vAlign w:val="center"/>
          </w:tcPr>
          <w:p w14:paraId="6621837A" w14:textId="2B698378"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Veteran</w:t>
            </w:r>
          </w:p>
        </w:tc>
        <w:tc>
          <w:tcPr>
            <w:tcW w:w="567" w:type="dxa"/>
            <w:gridSpan w:val="2"/>
          </w:tcPr>
          <w:p w14:paraId="17DF6710" w14:textId="77777777" w:rsidR="009E64C9" w:rsidRPr="00443AD5" w:rsidRDefault="009E64C9" w:rsidP="001E1A5B">
            <w:pPr>
              <w:jc w:val="both"/>
              <w:rPr>
                <w:rFonts w:ascii="Century Gothic" w:hAnsi="Century Gothic" w:cs="Arial"/>
                <w:b/>
                <w:sz w:val="24"/>
                <w:szCs w:val="24"/>
              </w:rPr>
            </w:pPr>
          </w:p>
        </w:tc>
        <w:tc>
          <w:tcPr>
            <w:tcW w:w="567" w:type="dxa"/>
            <w:shd w:val="clear" w:color="auto" w:fill="D9D9D9" w:themeFill="background1" w:themeFillShade="D9"/>
            <w:vAlign w:val="center"/>
          </w:tcPr>
          <w:p w14:paraId="2EF602F8" w14:textId="187D3ED0"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G</w:t>
            </w:r>
          </w:p>
        </w:tc>
        <w:tc>
          <w:tcPr>
            <w:tcW w:w="2979" w:type="dxa"/>
            <w:gridSpan w:val="4"/>
            <w:shd w:val="clear" w:color="auto" w:fill="auto"/>
            <w:vAlign w:val="center"/>
          </w:tcPr>
          <w:p w14:paraId="05848EF2" w14:textId="3CF4643F" w:rsidR="009E64C9" w:rsidRPr="00443AD5" w:rsidRDefault="009E64C9" w:rsidP="001E1A5B">
            <w:pPr>
              <w:jc w:val="both"/>
              <w:rPr>
                <w:rFonts w:ascii="Century Gothic" w:hAnsi="Century Gothic" w:cs="Arial"/>
                <w:sz w:val="24"/>
                <w:szCs w:val="24"/>
              </w:rPr>
            </w:pPr>
            <w:r w:rsidRPr="00443AD5">
              <w:rPr>
                <w:rFonts w:ascii="Century Gothic" w:hAnsi="Century Gothic" w:cs="Arial"/>
                <w:sz w:val="24"/>
                <w:szCs w:val="24"/>
              </w:rPr>
              <w:t>Motor Cycle</w:t>
            </w:r>
          </w:p>
        </w:tc>
        <w:tc>
          <w:tcPr>
            <w:tcW w:w="1114" w:type="dxa"/>
          </w:tcPr>
          <w:p w14:paraId="706CF4DD" w14:textId="77777777" w:rsidR="009E64C9" w:rsidRPr="00443AD5" w:rsidRDefault="009E64C9" w:rsidP="001E1A5B">
            <w:pPr>
              <w:jc w:val="both"/>
              <w:rPr>
                <w:rFonts w:ascii="Century Gothic" w:hAnsi="Century Gothic" w:cs="Arial"/>
                <w:sz w:val="24"/>
                <w:szCs w:val="24"/>
              </w:rPr>
            </w:pPr>
          </w:p>
        </w:tc>
      </w:tr>
      <w:tr w:rsidR="009E64C9" w:rsidRPr="00443AD5" w14:paraId="2DF74A4F" w14:textId="1EFABEBE" w:rsidTr="00443AD5">
        <w:trPr>
          <w:trHeight w:val="423"/>
          <w:jc w:val="center"/>
        </w:trPr>
        <w:tc>
          <w:tcPr>
            <w:tcW w:w="1166" w:type="dxa"/>
            <w:shd w:val="clear" w:color="auto" w:fill="D9D9D9" w:themeFill="background1" w:themeFillShade="D9"/>
            <w:vAlign w:val="center"/>
          </w:tcPr>
          <w:p w14:paraId="6C81D97F" w14:textId="06B68734"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B</w:t>
            </w:r>
          </w:p>
        </w:tc>
        <w:tc>
          <w:tcPr>
            <w:tcW w:w="3683" w:type="dxa"/>
            <w:gridSpan w:val="3"/>
            <w:shd w:val="clear" w:color="auto" w:fill="auto"/>
            <w:vAlign w:val="center"/>
          </w:tcPr>
          <w:p w14:paraId="4C81DA91" w14:textId="236D7FDA"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Vintage</w:t>
            </w:r>
          </w:p>
        </w:tc>
        <w:tc>
          <w:tcPr>
            <w:tcW w:w="567" w:type="dxa"/>
            <w:gridSpan w:val="2"/>
          </w:tcPr>
          <w:p w14:paraId="37B66EC6" w14:textId="77777777" w:rsidR="009E64C9" w:rsidRPr="00443AD5" w:rsidRDefault="009E64C9" w:rsidP="00EA1960">
            <w:pPr>
              <w:jc w:val="both"/>
              <w:rPr>
                <w:rFonts w:ascii="Century Gothic" w:hAnsi="Century Gothic" w:cs="Arial"/>
                <w:b/>
                <w:sz w:val="24"/>
                <w:szCs w:val="24"/>
              </w:rPr>
            </w:pPr>
          </w:p>
        </w:tc>
        <w:tc>
          <w:tcPr>
            <w:tcW w:w="567" w:type="dxa"/>
            <w:shd w:val="clear" w:color="auto" w:fill="D9D9D9" w:themeFill="background1" w:themeFillShade="D9"/>
            <w:vAlign w:val="center"/>
          </w:tcPr>
          <w:p w14:paraId="2CAAC937" w14:textId="70819ECF"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H</w:t>
            </w:r>
          </w:p>
        </w:tc>
        <w:tc>
          <w:tcPr>
            <w:tcW w:w="2979" w:type="dxa"/>
            <w:gridSpan w:val="4"/>
            <w:shd w:val="clear" w:color="auto" w:fill="auto"/>
            <w:vAlign w:val="center"/>
          </w:tcPr>
          <w:p w14:paraId="2E1D1D3C" w14:textId="23734591"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Military</w:t>
            </w:r>
          </w:p>
        </w:tc>
        <w:tc>
          <w:tcPr>
            <w:tcW w:w="1114" w:type="dxa"/>
          </w:tcPr>
          <w:p w14:paraId="14744DA0" w14:textId="77777777" w:rsidR="009E64C9" w:rsidRPr="00443AD5" w:rsidRDefault="009E64C9" w:rsidP="00EA1960">
            <w:pPr>
              <w:jc w:val="both"/>
              <w:rPr>
                <w:rFonts w:ascii="Century Gothic" w:hAnsi="Century Gothic" w:cs="Arial"/>
                <w:sz w:val="24"/>
                <w:szCs w:val="24"/>
              </w:rPr>
            </w:pPr>
          </w:p>
        </w:tc>
      </w:tr>
      <w:tr w:rsidR="009E64C9" w:rsidRPr="00443AD5" w14:paraId="7A0D806F" w14:textId="4CD2BB5B" w:rsidTr="00443AD5">
        <w:trPr>
          <w:trHeight w:val="403"/>
          <w:jc w:val="center"/>
        </w:trPr>
        <w:tc>
          <w:tcPr>
            <w:tcW w:w="1166" w:type="dxa"/>
            <w:shd w:val="clear" w:color="auto" w:fill="D9D9D9" w:themeFill="background1" w:themeFillShade="D9"/>
            <w:vAlign w:val="center"/>
          </w:tcPr>
          <w:p w14:paraId="255463B5" w14:textId="184090B0"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C</w:t>
            </w:r>
          </w:p>
        </w:tc>
        <w:tc>
          <w:tcPr>
            <w:tcW w:w="3683" w:type="dxa"/>
            <w:gridSpan w:val="3"/>
            <w:shd w:val="clear" w:color="auto" w:fill="auto"/>
            <w:vAlign w:val="center"/>
          </w:tcPr>
          <w:p w14:paraId="3181EEB9" w14:textId="03053F5A"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Pre-war</w:t>
            </w:r>
          </w:p>
        </w:tc>
        <w:tc>
          <w:tcPr>
            <w:tcW w:w="567" w:type="dxa"/>
            <w:gridSpan w:val="2"/>
          </w:tcPr>
          <w:p w14:paraId="489388D3" w14:textId="77777777" w:rsidR="009E64C9" w:rsidRPr="00443AD5" w:rsidRDefault="009E64C9" w:rsidP="00EA1960">
            <w:pPr>
              <w:jc w:val="both"/>
              <w:rPr>
                <w:rFonts w:ascii="Century Gothic" w:hAnsi="Century Gothic" w:cs="Arial"/>
                <w:b/>
                <w:sz w:val="24"/>
                <w:szCs w:val="24"/>
              </w:rPr>
            </w:pPr>
          </w:p>
        </w:tc>
        <w:tc>
          <w:tcPr>
            <w:tcW w:w="567" w:type="dxa"/>
            <w:shd w:val="clear" w:color="auto" w:fill="D9D9D9" w:themeFill="background1" w:themeFillShade="D9"/>
            <w:vAlign w:val="center"/>
          </w:tcPr>
          <w:p w14:paraId="60AFEC1F" w14:textId="6CC47A45"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J</w:t>
            </w:r>
          </w:p>
        </w:tc>
        <w:tc>
          <w:tcPr>
            <w:tcW w:w="2979" w:type="dxa"/>
            <w:gridSpan w:val="4"/>
            <w:shd w:val="clear" w:color="auto" w:fill="auto"/>
            <w:vAlign w:val="center"/>
          </w:tcPr>
          <w:p w14:paraId="02EA856E" w14:textId="57AC7EE2"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Commercial</w:t>
            </w:r>
          </w:p>
        </w:tc>
        <w:tc>
          <w:tcPr>
            <w:tcW w:w="1114" w:type="dxa"/>
          </w:tcPr>
          <w:p w14:paraId="4B6A6FCB" w14:textId="77777777" w:rsidR="009E64C9" w:rsidRPr="00443AD5" w:rsidRDefault="009E64C9" w:rsidP="00EA1960">
            <w:pPr>
              <w:jc w:val="both"/>
              <w:rPr>
                <w:rFonts w:ascii="Century Gothic" w:hAnsi="Century Gothic" w:cs="Arial"/>
                <w:sz w:val="24"/>
                <w:szCs w:val="24"/>
              </w:rPr>
            </w:pPr>
          </w:p>
        </w:tc>
      </w:tr>
      <w:tr w:rsidR="009E64C9" w:rsidRPr="00443AD5" w14:paraId="25D12BE4" w14:textId="4D4FA180" w:rsidTr="00443AD5">
        <w:trPr>
          <w:trHeight w:val="423"/>
          <w:jc w:val="center"/>
        </w:trPr>
        <w:tc>
          <w:tcPr>
            <w:tcW w:w="1166" w:type="dxa"/>
            <w:shd w:val="clear" w:color="auto" w:fill="D9D9D9" w:themeFill="background1" w:themeFillShade="D9"/>
            <w:vAlign w:val="center"/>
          </w:tcPr>
          <w:p w14:paraId="6DFA7E0D" w14:textId="0F8C8AD5"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D</w:t>
            </w:r>
          </w:p>
        </w:tc>
        <w:tc>
          <w:tcPr>
            <w:tcW w:w="3683" w:type="dxa"/>
            <w:gridSpan w:val="3"/>
            <w:shd w:val="clear" w:color="auto" w:fill="auto"/>
            <w:vAlign w:val="center"/>
          </w:tcPr>
          <w:p w14:paraId="3DC29EDA" w14:textId="7B5C0FF2"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Post-war 1945-55</w:t>
            </w:r>
          </w:p>
        </w:tc>
        <w:tc>
          <w:tcPr>
            <w:tcW w:w="567" w:type="dxa"/>
            <w:gridSpan w:val="2"/>
          </w:tcPr>
          <w:p w14:paraId="74240A22" w14:textId="77777777" w:rsidR="009E64C9" w:rsidRPr="00443AD5" w:rsidRDefault="009E64C9" w:rsidP="00EA1960">
            <w:pPr>
              <w:jc w:val="both"/>
              <w:rPr>
                <w:rFonts w:ascii="Century Gothic" w:hAnsi="Century Gothic" w:cs="Arial"/>
                <w:b/>
                <w:sz w:val="24"/>
                <w:szCs w:val="24"/>
              </w:rPr>
            </w:pPr>
          </w:p>
        </w:tc>
        <w:tc>
          <w:tcPr>
            <w:tcW w:w="567" w:type="dxa"/>
            <w:shd w:val="clear" w:color="auto" w:fill="D9D9D9" w:themeFill="background1" w:themeFillShade="D9"/>
            <w:vAlign w:val="center"/>
          </w:tcPr>
          <w:p w14:paraId="6E54DAD9" w14:textId="5EF4E5E2"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K</w:t>
            </w:r>
          </w:p>
        </w:tc>
        <w:tc>
          <w:tcPr>
            <w:tcW w:w="2979" w:type="dxa"/>
            <w:gridSpan w:val="4"/>
            <w:shd w:val="clear" w:color="auto" w:fill="auto"/>
            <w:vAlign w:val="center"/>
          </w:tcPr>
          <w:p w14:paraId="73051A5C" w14:textId="4F476420"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Bus / Coach</w:t>
            </w:r>
          </w:p>
        </w:tc>
        <w:tc>
          <w:tcPr>
            <w:tcW w:w="1114" w:type="dxa"/>
          </w:tcPr>
          <w:p w14:paraId="02F394C7" w14:textId="77777777" w:rsidR="009E64C9" w:rsidRPr="00443AD5" w:rsidRDefault="009E64C9" w:rsidP="00EA1960">
            <w:pPr>
              <w:jc w:val="both"/>
              <w:rPr>
                <w:rFonts w:ascii="Century Gothic" w:hAnsi="Century Gothic" w:cs="Arial"/>
                <w:sz w:val="24"/>
                <w:szCs w:val="24"/>
              </w:rPr>
            </w:pPr>
          </w:p>
        </w:tc>
      </w:tr>
      <w:tr w:rsidR="009E64C9" w:rsidRPr="00443AD5" w14:paraId="26C18055" w14:textId="559F51A3" w:rsidTr="00443AD5">
        <w:trPr>
          <w:trHeight w:val="416"/>
          <w:jc w:val="center"/>
        </w:trPr>
        <w:tc>
          <w:tcPr>
            <w:tcW w:w="1166" w:type="dxa"/>
            <w:shd w:val="clear" w:color="auto" w:fill="D9D9D9" w:themeFill="background1" w:themeFillShade="D9"/>
            <w:vAlign w:val="center"/>
          </w:tcPr>
          <w:p w14:paraId="45094D12" w14:textId="00D8FB0B"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E</w:t>
            </w:r>
          </w:p>
        </w:tc>
        <w:tc>
          <w:tcPr>
            <w:tcW w:w="3683" w:type="dxa"/>
            <w:gridSpan w:val="3"/>
            <w:shd w:val="clear" w:color="auto" w:fill="auto"/>
            <w:vAlign w:val="center"/>
          </w:tcPr>
          <w:p w14:paraId="10DE7965" w14:textId="53A6B2AF"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Post-war 1956-68</w:t>
            </w:r>
          </w:p>
        </w:tc>
        <w:tc>
          <w:tcPr>
            <w:tcW w:w="567" w:type="dxa"/>
            <w:gridSpan w:val="2"/>
          </w:tcPr>
          <w:p w14:paraId="5DA89CBC" w14:textId="77777777" w:rsidR="009E64C9" w:rsidRPr="00443AD5" w:rsidRDefault="009E64C9" w:rsidP="00EA1960">
            <w:pPr>
              <w:jc w:val="both"/>
              <w:rPr>
                <w:rFonts w:ascii="Century Gothic" w:hAnsi="Century Gothic" w:cs="Arial"/>
                <w:b/>
                <w:sz w:val="24"/>
                <w:szCs w:val="24"/>
              </w:rPr>
            </w:pPr>
          </w:p>
        </w:tc>
        <w:tc>
          <w:tcPr>
            <w:tcW w:w="567" w:type="dxa"/>
            <w:shd w:val="clear" w:color="auto" w:fill="D9D9D9" w:themeFill="background1" w:themeFillShade="D9"/>
            <w:vAlign w:val="center"/>
          </w:tcPr>
          <w:p w14:paraId="41E3C09A" w14:textId="25A59DEF"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L</w:t>
            </w:r>
          </w:p>
        </w:tc>
        <w:tc>
          <w:tcPr>
            <w:tcW w:w="2979" w:type="dxa"/>
            <w:gridSpan w:val="4"/>
            <w:shd w:val="clear" w:color="auto" w:fill="auto"/>
            <w:vAlign w:val="center"/>
          </w:tcPr>
          <w:p w14:paraId="648D9607" w14:textId="52EC4763"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Kit Car</w:t>
            </w:r>
          </w:p>
        </w:tc>
        <w:tc>
          <w:tcPr>
            <w:tcW w:w="1114" w:type="dxa"/>
          </w:tcPr>
          <w:p w14:paraId="5C0BAEA9" w14:textId="77777777" w:rsidR="009E64C9" w:rsidRPr="00443AD5" w:rsidRDefault="009E64C9" w:rsidP="00EA1960">
            <w:pPr>
              <w:jc w:val="both"/>
              <w:rPr>
                <w:rFonts w:ascii="Century Gothic" w:hAnsi="Century Gothic" w:cs="Arial"/>
                <w:sz w:val="24"/>
                <w:szCs w:val="24"/>
              </w:rPr>
            </w:pPr>
          </w:p>
        </w:tc>
      </w:tr>
      <w:tr w:rsidR="009E64C9" w:rsidRPr="00443AD5" w14:paraId="067F010A" w14:textId="47386F12" w:rsidTr="00443AD5">
        <w:trPr>
          <w:trHeight w:val="421"/>
          <w:jc w:val="center"/>
        </w:trPr>
        <w:tc>
          <w:tcPr>
            <w:tcW w:w="1166" w:type="dxa"/>
            <w:tcBorders>
              <w:bottom w:val="single" w:sz="4" w:space="0" w:color="404040" w:themeColor="text1" w:themeTint="BF"/>
            </w:tcBorders>
            <w:shd w:val="clear" w:color="auto" w:fill="D9D9D9" w:themeFill="background1" w:themeFillShade="D9"/>
            <w:vAlign w:val="center"/>
          </w:tcPr>
          <w:p w14:paraId="3DCA68A6" w14:textId="4D7B7F4D"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F</w:t>
            </w:r>
          </w:p>
        </w:tc>
        <w:tc>
          <w:tcPr>
            <w:tcW w:w="3683" w:type="dxa"/>
            <w:gridSpan w:val="3"/>
            <w:tcBorders>
              <w:bottom w:val="single" w:sz="4" w:space="0" w:color="404040" w:themeColor="text1" w:themeTint="BF"/>
            </w:tcBorders>
            <w:shd w:val="clear" w:color="auto" w:fill="auto"/>
            <w:vAlign w:val="center"/>
          </w:tcPr>
          <w:p w14:paraId="191D75DC" w14:textId="15CF7AC0"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Classic</w:t>
            </w:r>
          </w:p>
        </w:tc>
        <w:tc>
          <w:tcPr>
            <w:tcW w:w="567" w:type="dxa"/>
            <w:gridSpan w:val="2"/>
            <w:tcBorders>
              <w:bottom w:val="single" w:sz="4" w:space="0" w:color="404040" w:themeColor="text1" w:themeTint="BF"/>
            </w:tcBorders>
          </w:tcPr>
          <w:p w14:paraId="79998CCE" w14:textId="77777777" w:rsidR="009E64C9" w:rsidRPr="00443AD5" w:rsidRDefault="009E64C9" w:rsidP="00EA1960">
            <w:pPr>
              <w:jc w:val="both"/>
              <w:rPr>
                <w:rFonts w:ascii="Century Gothic" w:hAnsi="Century Gothic" w:cs="Arial"/>
                <w:b/>
                <w:sz w:val="24"/>
                <w:szCs w:val="24"/>
              </w:rPr>
            </w:pPr>
          </w:p>
        </w:tc>
        <w:tc>
          <w:tcPr>
            <w:tcW w:w="567" w:type="dxa"/>
            <w:tcBorders>
              <w:bottom w:val="single" w:sz="4" w:space="0" w:color="404040" w:themeColor="text1" w:themeTint="BF"/>
            </w:tcBorders>
            <w:shd w:val="clear" w:color="auto" w:fill="D9D9D9" w:themeFill="background1" w:themeFillShade="D9"/>
            <w:vAlign w:val="center"/>
          </w:tcPr>
          <w:p w14:paraId="1A3F2C53" w14:textId="2891BA01" w:rsidR="009E64C9" w:rsidRPr="00443AD5" w:rsidRDefault="009E64C9" w:rsidP="009E64C9">
            <w:pPr>
              <w:jc w:val="center"/>
              <w:rPr>
                <w:rFonts w:ascii="Century Gothic" w:hAnsi="Century Gothic" w:cs="Arial"/>
                <w:b/>
                <w:sz w:val="24"/>
                <w:szCs w:val="24"/>
              </w:rPr>
            </w:pPr>
            <w:r w:rsidRPr="00443AD5">
              <w:rPr>
                <w:rFonts w:ascii="Century Gothic" w:hAnsi="Century Gothic" w:cs="Arial"/>
                <w:b/>
                <w:sz w:val="24"/>
                <w:szCs w:val="24"/>
              </w:rPr>
              <w:t>M</w:t>
            </w:r>
          </w:p>
        </w:tc>
        <w:tc>
          <w:tcPr>
            <w:tcW w:w="2979" w:type="dxa"/>
            <w:gridSpan w:val="4"/>
            <w:tcBorders>
              <w:bottom w:val="single" w:sz="4" w:space="0" w:color="404040" w:themeColor="text1" w:themeTint="BF"/>
            </w:tcBorders>
            <w:shd w:val="clear" w:color="auto" w:fill="auto"/>
            <w:vAlign w:val="center"/>
          </w:tcPr>
          <w:p w14:paraId="68650508" w14:textId="77345DC9" w:rsidR="009E64C9" w:rsidRPr="00443AD5" w:rsidRDefault="009E64C9" w:rsidP="00EA1960">
            <w:pPr>
              <w:jc w:val="both"/>
              <w:rPr>
                <w:rFonts w:ascii="Century Gothic" w:hAnsi="Century Gothic" w:cs="Arial"/>
                <w:sz w:val="24"/>
                <w:szCs w:val="24"/>
              </w:rPr>
            </w:pPr>
            <w:r w:rsidRPr="00443AD5">
              <w:rPr>
                <w:rFonts w:ascii="Century Gothic" w:hAnsi="Century Gothic" w:cs="Arial"/>
                <w:sz w:val="24"/>
                <w:szCs w:val="24"/>
              </w:rPr>
              <w:t>Concours</w:t>
            </w:r>
          </w:p>
        </w:tc>
        <w:tc>
          <w:tcPr>
            <w:tcW w:w="1114" w:type="dxa"/>
            <w:tcBorders>
              <w:bottom w:val="single" w:sz="4" w:space="0" w:color="404040" w:themeColor="text1" w:themeTint="BF"/>
            </w:tcBorders>
          </w:tcPr>
          <w:p w14:paraId="5B09F209" w14:textId="77777777" w:rsidR="009E64C9" w:rsidRPr="00443AD5" w:rsidRDefault="009E64C9" w:rsidP="00EA1960">
            <w:pPr>
              <w:jc w:val="both"/>
              <w:rPr>
                <w:rFonts w:ascii="Century Gothic" w:hAnsi="Century Gothic" w:cs="Arial"/>
                <w:sz w:val="24"/>
                <w:szCs w:val="24"/>
              </w:rPr>
            </w:pPr>
          </w:p>
        </w:tc>
      </w:tr>
      <w:tr w:rsidR="009E64C9" w:rsidRPr="00443AD5" w14:paraId="218C5C6E" w14:textId="77777777" w:rsidTr="00443AD5">
        <w:trPr>
          <w:trHeight w:val="273"/>
          <w:jc w:val="center"/>
        </w:trPr>
        <w:tc>
          <w:tcPr>
            <w:tcW w:w="8962" w:type="dxa"/>
            <w:gridSpan w:val="11"/>
            <w:tcBorders>
              <w:left w:val="nil"/>
              <w:bottom w:val="single" w:sz="4" w:space="0" w:color="404040" w:themeColor="text1" w:themeTint="BF"/>
              <w:right w:val="nil"/>
            </w:tcBorders>
            <w:shd w:val="clear" w:color="auto" w:fill="auto"/>
            <w:vAlign w:val="center"/>
          </w:tcPr>
          <w:p w14:paraId="3A077435" w14:textId="77777777" w:rsidR="009E64C9" w:rsidRPr="00443AD5" w:rsidRDefault="009E64C9" w:rsidP="001E1A5B">
            <w:pPr>
              <w:jc w:val="both"/>
              <w:rPr>
                <w:rFonts w:ascii="Century Gothic" w:hAnsi="Century Gothic" w:cs="Arial"/>
                <w:b/>
                <w:sz w:val="12"/>
                <w:szCs w:val="12"/>
              </w:rPr>
            </w:pPr>
          </w:p>
        </w:tc>
        <w:tc>
          <w:tcPr>
            <w:tcW w:w="1114" w:type="dxa"/>
            <w:tcBorders>
              <w:left w:val="nil"/>
              <w:bottom w:val="single" w:sz="4" w:space="0" w:color="404040" w:themeColor="text1" w:themeTint="BF"/>
              <w:right w:val="nil"/>
            </w:tcBorders>
            <w:shd w:val="clear" w:color="auto" w:fill="auto"/>
            <w:vAlign w:val="center"/>
          </w:tcPr>
          <w:p w14:paraId="4B01DD1C" w14:textId="77777777" w:rsidR="009E64C9" w:rsidRPr="00443AD5" w:rsidRDefault="009E64C9" w:rsidP="00EA1960">
            <w:pPr>
              <w:jc w:val="both"/>
              <w:rPr>
                <w:rFonts w:ascii="Century Gothic" w:hAnsi="Century Gothic" w:cs="Arial"/>
                <w:sz w:val="24"/>
                <w:szCs w:val="24"/>
              </w:rPr>
            </w:pPr>
          </w:p>
        </w:tc>
      </w:tr>
      <w:tr w:rsidR="009E64C9" w:rsidRPr="00443AD5" w14:paraId="45E01067" w14:textId="320F62FC" w:rsidTr="00443AD5">
        <w:trPr>
          <w:jc w:val="center"/>
        </w:trPr>
        <w:tc>
          <w:tcPr>
            <w:tcW w:w="8962" w:type="dxa"/>
            <w:gridSpan w:val="11"/>
            <w:tcBorders>
              <w:bottom w:val="single" w:sz="4" w:space="0" w:color="404040" w:themeColor="text1" w:themeTint="BF"/>
            </w:tcBorders>
            <w:shd w:val="clear" w:color="auto" w:fill="D9D9D9" w:themeFill="background1" w:themeFillShade="D9"/>
            <w:vAlign w:val="center"/>
          </w:tcPr>
          <w:p w14:paraId="434A4A71" w14:textId="33D0E7C2" w:rsidR="009E64C9" w:rsidRPr="00443AD5" w:rsidRDefault="009E64C9" w:rsidP="001E1A5B">
            <w:pPr>
              <w:jc w:val="both"/>
              <w:rPr>
                <w:rFonts w:ascii="Century Gothic" w:hAnsi="Century Gothic" w:cs="Arial"/>
                <w:i/>
                <w:sz w:val="24"/>
                <w:szCs w:val="24"/>
              </w:rPr>
            </w:pPr>
            <w:r w:rsidRPr="00443AD5">
              <w:rPr>
                <w:rFonts w:ascii="Century Gothic" w:hAnsi="Century Gothic" w:cs="Arial"/>
                <w:b/>
                <w:sz w:val="24"/>
                <w:szCs w:val="24"/>
              </w:rPr>
              <w:t xml:space="preserve">I would be interested in taking part in the cavalcade of cars through Newport Pagnell </w:t>
            </w:r>
            <w:r w:rsidRPr="00443AD5">
              <w:rPr>
                <w:rFonts w:ascii="Century Gothic" w:hAnsi="Century Gothic" w:cs="Arial"/>
                <w:i/>
                <w:sz w:val="24"/>
                <w:szCs w:val="24"/>
              </w:rPr>
              <w:t>(please tick)</w:t>
            </w:r>
          </w:p>
        </w:tc>
        <w:tc>
          <w:tcPr>
            <w:tcW w:w="1114" w:type="dxa"/>
            <w:tcBorders>
              <w:bottom w:val="single" w:sz="4" w:space="0" w:color="404040" w:themeColor="text1" w:themeTint="BF"/>
            </w:tcBorders>
            <w:vAlign w:val="center"/>
          </w:tcPr>
          <w:p w14:paraId="1416B30F" w14:textId="62FB3437" w:rsidR="009E64C9" w:rsidRPr="00443AD5" w:rsidRDefault="00443AD5" w:rsidP="00443AD5">
            <w:pPr>
              <w:jc w:val="center"/>
              <w:rPr>
                <w:rFonts w:ascii="Century Gothic" w:hAnsi="Century Gothic" w:cs="Arial"/>
                <w:sz w:val="36"/>
                <w:szCs w:val="36"/>
              </w:rPr>
            </w:pPr>
            <w:r w:rsidRPr="00443AD5">
              <w:rPr>
                <w:rFonts w:ascii="Century Gothic" w:hAnsi="Century Gothic" w:cs="Arial"/>
                <w:sz w:val="36"/>
                <w:szCs w:val="36"/>
              </w:rPr>
              <w:t>□</w:t>
            </w:r>
          </w:p>
        </w:tc>
      </w:tr>
      <w:tr w:rsidR="009E64C9" w:rsidRPr="00443AD5" w14:paraId="0DBD9FD3" w14:textId="45F2F161" w:rsidTr="00443AD5">
        <w:trPr>
          <w:gridAfter w:val="1"/>
          <w:wAfter w:w="1114" w:type="dxa"/>
          <w:trHeight w:val="242"/>
          <w:jc w:val="center"/>
        </w:trPr>
        <w:tc>
          <w:tcPr>
            <w:tcW w:w="8678" w:type="dxa"/>
            <w:gridSpan w:val="10"/>
            <w:tcBorders>
              <w:left w:val="nil"/>
              <w:right w:val="nil"/>
            </w:tcBorders>
            <w:shd w:val="clear" w:color="auto" w:fill="auto"/>
            <w:vAlign w:val="center"/>
          </w:tcPr>
          <w:p w14:paraId="44DEFC00" w14:textId="75144E49" w:rsidR="009E64C9" w:rsidRPr="00443AD5" w:rsidRDefault="009E64C9" w:rsidP="001E1A5B">
            <w:pPr>
              <w:jc w:val="both"/>
              <w:rPr>
                <w:rFonts w:ascii="Century Gothic" w:hAnsi="Century Gothic" w:cs="Arial"/>
                <w:b/>
                <w:sz w:val="24"/>
                <w:szCs w:val="24"/>
              </w:rPr>
            </w:pPr>
          </w:p>
        </w:tc>
        <w:tc>
          <w:tcPr>
            <w:tcW w:w="284" w:type="dxa"/>
            <w:tcBorders>
              <w:left w:val="nil"/>
              <w:right w:val="nil"/>
            </w:tcBorders>
            <w:shd w:val="clear" w:color="auto" w:fill="auto"/>
            <w:vAlign w:val="center"/>
          </w:tcPr>
          <w:p w14:paraId="397662EB" w14:textId="77777777" w:rsidR="009E64C9" w:rsidRPr="00443AD5" w:rsidRDefault="009E64C9" w:rsidP="00EA1960">
            <w:pPr>
              <w:jc w:val="both"/>
              <w:rPr>
                <w:rFonts w:ascii="Century Gothic" w:hAnsi="Century Gothic" w:cs="Arial"/>
                <w:sz w:val="12"/>
                <w:szCs w:val="12"/>
              </w:rPr>
            </w:pPr>
          </w:p>
        </w:tc>
      </w:tr>
      <w:tr w:rsidR="002164BF" w:rsidRPr="00443AD5" w14:paraId="292BA63C" w14:textId="77777777" w:rsidTr="00443AD5">
        <w:trPr>
          <w:trHeight w:val="419"/>
          <w:jc w:val="center"/>
        </w:trPr>
        <w:tc>
          <w:tcPr>
            <w:tcW w:w="3717" w:type="dxa"/>
            <w:gridSpan w:val="2"/>
            <w:shd w:val="clear" w:color="auto" w:fill="D9D9D9" w:themeFill="background1" w:themeFillShade="D9"/>
            <w:vAlign w:val="center"/>
          </w:tcPr>
          <w:p w14:paraId="41002A7E" w14:textId="3BDA4104" w:rsidR="002164BF" w:rsidRPr="00443AD5" w:rsidRDefault="002164BF" w:rsidP="00EA1960">
            <w:pPr>
              <w:jc w:val="both"/>
              <w:rPr>
                <w:rFonts w:ascii="Century Gothic" w:hAnsi="Century Gothic" w:cs="Arial"/>
                <w:b/>
                <w:sz w:val="24"/>
                <w:szCs w:val="24"/>
              </w:rPr>
            </w:pPr>
            <w:r w:rsidRPr="00443AD5">
              <w:rPr>
                <w:rFonts w:ascii="Century Gothic" w:hAnsi="Century Gothic" w:cs="Arial"/>
                <w:b/>
                <w:sz w:val="24"/>
                <w:szCs w:val="24"/>
              </w:rPr>
              <w:t>Name:</w:t>
            </w:r>
          </w:p>
        </w:tc>
        <w:tc>
          <w:tcPr>
            <w:tcW w:w="6359" w:type="dxa"/>
            <w:gridSpan w:val="10"/>
            <w:vAlign w:val="center"/>
          </w:tcPr>
          <w:p w14:paraId="3E6AFAFE" w14:textId="77777777" w:rsidR="002164BF" w:rsidRPr="00443AD5" w:rsidRDefault="002164BF" w:rsidP="00EA1960">
            <w:pPr>
              <w:jc w:val="both"/>
              <w:rPr>
                <w:rFonts w:ascii="Century Gothic" w:hAnsi="Century Gothic" w:cs="Arial"/>
                <w:sz w:val="24"/>
                <w:szCs w:val="24"/>
              </w:rPr>
            </w:pPr>
          </w:p>
        </w:tc>
      </w:tr>
      <w:tr w:rsidR="00F66252" w:rsidRPr="00443AD5" w14:paraId="73F71803" w14:textId="77777777" w:rsidTr="00F66252">
        <w:trPr>
          <w:trHeight w:val="352"/>
          <w:jc w:val="center"/>
        </w:trPr>
        <w:tc>
          <w:tcPr>
            <w:tcW w:w="3717" w:type="dxa"/>
            <w:gridSpan w:val="2"/>
            <w:shd w:val="clear" w:color="auto" w:fill="D9D9D9" w:themeFill="background1" w:themeFillShade="D9"/>
          </w:tcPr>
          <w:p w14:paraId="42077863" w14:textId="3248007F" w:rsidR="00F66252" w:rsidRPr="00443AD5" w:rsidRDefault="00F66252" w:rsidP="002164BF">
            <w:pPr>
              <w:rPr>
                <w:rFonts w:ascii="Century Gothic" w:hAnsi="Century Gothic" w:cs="Arial"/>
                <w:b/>
                <w:sz w:val="24"/>
                <w:szCs w:val="24"/>
              </w:rPr>
            </w:pPr>
            <w:r>
              <w:rPr>
                <w:rFonts w:ascii="Century Gothic" w:hAnsi="Century Gothic" w:cs="Arial"/>
                <w:b/>
                <w:sz w:val="24"/>
                <w:szCs w:val="24"/>
              </w:rPr>
              <w:t>Email Address:</w:t>
            </w:r>
          </w:p>
        </w:tc>
        <w:tc>
          <w:tcPr>
            <w:tcW w:w="6359" w:type="dxa"/>
            <w:gridSpan w:val="10"/>
            <w:vAlign w:val="center"/>
          </w:tcPr>
          <w:p w14:paraId="33A249D4" w14:textId="77777777" w:rsidR="00F66252" w:rsidRPr="00443AD5" w:rsidRDefault="00F66252" w:rsidP="00F66252">
            <w:pPr>
              <w:spacing w:before="100" w:beforeAutospacing="1" w:after="100" w:afterAutospacing="1"/>
              <w:rPr>
                <w:rFonts w:ascii="Century Gothic" w:hAnsi="Century Gothic" w:cs="Arial"/>
                <w:sz w:val="24"/>
                <w:szCs w:val="24"/>
              </w:rPr>
            </w:pPr>
          </w:p>
        </w:tc>
      </w:tr>
      <w:tr w:rsidR="002164BF" w:rsidRPr="00443AD5" w14:paraId="3D10173F" w14:textId="77777777" w:rsidTr="00443AD5">
        <w:trPr>
          <w:trHeight w:val="919"/>
          <w:jc w:val="center"/>
        </w:trPr>
        <w:tc>
          <w:tcPr>
            <w:tcW w:w="3717" w:type="dxa"/>
            <w:gridSpan w:val="2"/>
            <w:shd w:val="clear" w:color="auto" w:fill="D9D9D9" w:themeFill="background1" w:themeFillShade="D9"/>
          </w:tcPr>
          <w:p w14:paraId="73DA14F5" w14:textId="3EFD0CD9" w:rsidR="002164BF" w:rsidRPr="00443AD5" w:rsidRDefault="002164BF" w:rsidP="002164BF">
            <w:pPr>
              <w:rPr>
                <w:rFonts w:ascii="Century Gothic" w:hAnsi="Century Gothic" w:cs="Arial"/>
                <w:b/>
                <w:sz w:val="24"/>
                <w:szCs w:val="24"/>
              </w:rPr>
            </w:pPr>
            <w:r w:rsidRPr="00443AD5">
              <w:rPr>
                <w:rFonts w:ascii="Century Gothic" w:hAnsi="Century Gothic" w:cs="Arial"/>
                <w:b/>
                <w:sz w:val="24"/>
                <w:szCs w:val="24"/>
              </w:rPr>
              <w:t>Address:</w:t>
            </w:r>
          </w:p>
        </w:tc>
        <w:tc>
          <w:tcPr>
            <w:tcW w:w="6359" w:type="dxa"/>
            <w:gridSpan w:val="10"/>
            <w:vAlign w:val="center"/>
          </w:tcPr>
          <w:p w14:paraId="1062E5A1" w14:textId="77777777" w:rsidR="002164BF" w:rsidRPr="00443AD5" w:rsidRDefault="002164BF" w:rsidP="00EA1960">
            <w:pPr>
              <w:jc w:val="both"/>
              <w:rPr>
                <w:rFonts w:ascii="Century Gothic" w:hAnsi="Century Gothic" w:cs="Arial"/>
                <w:sz w:val="24"/>
                <w:szCs w:val="24"/>
              </w:rPr>
            </w:pPr>
          </w:p>
        </w:tc>
      </w:tr>
      <w:tr w:rsidR="002164BF" w:rsidRPr="00443AD5" w14:paraId="650583E3" w14:textId="77777777" w:rsidTr="00443AD5">
        <w:trPr>
          <w:trHeight w:val="429"/>
          <w:jc w:val="center"/>
        </w:trPr>
        <w:tc>
          <w:tcPr>
            <w:tcW w:w="3717" w:type="dxa"/>
            <w:gridSpan w:val="2"/>
            <w:shd w:val="clear" w:color="auto" w:fill="D9D9D9" w:themeFill="background1" w:themeFillShade="D9"/>
            <w:vAlign w:val="center"/>
          </w:tcPr>
          <w:p w14:paraId="001B556B" w14:textId="6DDBAFCA" w:rsidR="002164BF" w:rsidRPr="00443AD5" w:rsidRDefault="002164BF" w:rsidP="00EA1960">
            <w:pPr>
              <w:jc w:val="both"/>
              <w:rPr>
                <w:rFonts w:ascii="Century Gothic" w:hAnsi="Century Gothic" w:cs="Arial"/>
                <w:b/>
                <w:sz w:val="24"/>
                <w:szCs w:val="24"/>
              </w:rPr>
            </w:pPr>
            <w:r w:rsidRPr="00443AD5">
              <w:rPr>
                <w:rFonts w:ascii="Century Gothic" w:hAnsi="Century Gothic" w:cs="Arial"/>
                <w:b/>
                <w:sz w:val="24"/>
                <w:szCs w:val="24"/>
              </w:rPr>
              <w:t>Name of Vehicle:</w:t>
            </w:r>
          </w:p>
        </w:tc>
        <w:tc>
          <w:tcPr>
            <w:tcW w:w="6359" w:type="dxa"/>
            <w:gridSpan w:val="10"/>
            <w:vAlign w:val="center"/>
          </w:tcPr>
          <w:p w14:paraId="33A89269" w14:textId="77777777" w:rsidR="002164BF" w:rsidRPr="00443AD5" w:rsidRDefault="002164BF" w:rsidP="00EA1960">
            <w:pPr>
              <w:jc w:val="both"/>
              <w:rPr>
                <w:rFonts w:ascii="Century Gothic" w:hAnsi="Century Gothic" w:cs="Arial"/>
                <w:sz w:val="24"/>
                <w:szCs w:val="24"/>
              </w:rPr>
            </w:pPr>
          </w:p>
        </w:tc>
      </w:tr>
      <w:tr w:rsidR="002164BF" w:rsidRPr="00443AD5" w14:paraId="564F50B4" w14:textId="77777777" w:rsidTr="00443AD5">
        <w:trPr>
          <w:trHeight w:val="393"/>
          <w:jc w:val="center"/>
        </w:trPr>
        <w:tc>
          <w:tcPr>
            <w:tcW w:w="3717" w:type="dxa"/>
            <w:gridSpan w:val="2"/>
            <w:shd w:val="clear" w:color="auto" w:fill="D9D9D9" w:themeFill="background1" w:themeFillShade="D9"/>
            <w:vAlign w:val="center"/>
          </w:tcPr>
          <w:p w14:paraId="4A866581" w14:textId="6476161A" w:rsidR="002164BF" w:rsidRPr="00443AD5" w:rsidRDefault="002164BF" w:rsidP="00EA1960">
            <w:pPr>
              <w:jc w:val="both"/>
              <w:rPr>
                <w:rFonts w:ascii="Century Gothic" w:hAnsi="Century Gothic" w:cs="Arial"/>
                <w:b/>
                <w:sz w:val="24"/>
                <w:szCs w:val="24"/>
              </w:rPr>
            </w:pPr>
            <w:r w:rsidRPr="00443AD5">
              <w:rPr>
                <w:rFonts w:ascii="Century Gothic" w:hAnsi="Century Gothic" w:cs="Arial"/>
                <w:b/>
                <w:sz w:val="24"/>
                <w:szCs w:val="24"/>
              </w:rPr>
              <w:t>Model/HP/CC/Year</w:t>
            </w:r>
          </w:p>
        </w:tc>
        <w:tc>
          <w:tcPr>
            <w:tcW w:w="6359" w:type="dxa"/>
            <w:gridSpan w:val="10"/>
            <w:vAlign w:val="center"/>
          </w:tcPr>
          <w:p w14:paraId="20F0F0B7" w14:textId="77777777" w:rsidR="002164BF" w:rsidRPr="00443AD5" w:rsidRDefault="002164BF" w:rsidP="00EA1960">
            <w:pPr>
              <w:jc w:val="both"/>
              <w:rPr>
                <w:rFonts w:ascii="Century Gothic" w:hAnsi="Century Gothic" w:cs="Arial"/>
                <w:sz w:val="24"/>
                <w:szCs w:val="24"/>
              </w:rPr>
            </w:pPr>
          </w:p>
        </w:tc>
      </w:tr>
      <w:tr w:rsidR="002164BF" w:rsidRPr="00443AD5" w14:paraId="3C29B8FF" w14:textId="77777777" w:rsidTr="00443AD5">
        <w:trPr>
          <w:trHeight w:val="413"/>
          <w:jc w:val="center"/>
        </w:trPr>
        <w:tc>
          <w:tcPr>
            <w:tcW w:w="3717" w:type="dxa"/>
            <w:gridSpan w:val="2"/>
            <w:shd w:val="clear" w:color="auto" w:fill="D9D9D9" w:themeFill="background1" w:themeFillShade="D9"/>
            <w:vAlign w:val="center"/>
          </w:tcPr>
          <w:p w14:paraId="28DB29C5" w14:textId="213AD87C" w:rsidR="002164BF" w:rsidRPr="00443AD5" w:rsidRDefault="002164BF" w:rsidP="00EA1960">
            <w:pPr>
              <w:jc w:val="both"/>
              <w:rPr>
                <w:rFonts w:ascii="Century Gothic" w:hAnsi="Century Gothic" w:cs="Arial"/>
                <w:b/>
                <w:sz w:val="24"/>
                <w:szCs w:val="24"/>
              </w:rPr>
            </w:pPr>
            <w:r w:rsidRPr="00443AD5">
              <w:rPr>
                <w:rFonts w:ascii="Century Gothic" w:hAnsi="Century Gothic" w:cs="Arial"/>
                <w:b/>
                <w:sz w:val="24"/>
                <w:szCs w:val="24"/>
              </w:rPr>
              <w:t>Registration Number:</w:t>
            </w:r>
          </w:p>
        </w:tc>
        <w:tc>
          <w:tcPr>
            <w:tcW w:w="6359" w:type="dxa"/>
            <w:gridSpan w:val="10"/>
            <w:vAlign w:val="center"/>
          </w:tcPr>
          <w:p w14:paraId="7ADE45D3" w14:textId="77777777" w:rsidR="002164BF" w:rsidRPr="00443AD5" w:rsidRDefault="002164BF" w:rsidP="00EA1960">
            <w:pPr>
              <w:jc w:val="both"/>
              <w:rPr>
                <w:rFonts w:ascii="Century Gothic" w:hAnsi="Century Gothic" w:cs="Arial"/>
                <w:sz w:val="24"/>
                <w:szCs w:val="24"/>
              </w:rPr>
            </w:pPr>
          </w:p>
        </w:tc>
      </w:tr>
      <w:tr w:rsidR="003C50BF" w:rsidRPr="00443AD5" w14:paraId="20183B80" w14:textId="735D8DBF" w:rsidTr="003C50BF">
        <w:trPr>
          <w:trHeight w:val="418"/>
          <w:jc w:val="center"/>
        </w:trPr>
        <w:tc>
          <w:tcPr>
            <w:tcW w:w="3717" w:type="dxa"/>
            <w:gridSpan w:val="2"/>
            <w:shd w:val="clear" w:color="auto" w:fill="D9D9D9" w:themeFill="background1" w:themeFillShade="D9"/>
            <w:vAlign w:val="center"/>
          </w:tcPr>
          <w:p w14:paraId="2D63BFB3" w14:textId="71B5FF48" w:rsidR="003C50BF" w:rsidRPr="00443AD5" w:rsidRDefault="003C50BF" w:rsidP="002164BF">
            <w:pPr>
              <w:jc w:val="both"/>
              <w:rPr>
                <w:rFonts w:ascii="Century Gothic" w:hAnsi="Century Gothic" w:cs="Arial"/>
                <w:b/>
                <w:sz w:val="24"/>
                <w:szCs w:val="24"/>
              </w:rPr>
            </w:pPr>
            <w:r w:rsidRPr="00443AD5">
              <w:rPr>
                <w:rFonts w:ascii="Century Gothic" w:hAnsi="Century Gothic" w:cs="Arial"/>
                <w:b/>
                <w:sz w:val="24"/>
                <w:szCs w:val="24"/>
              </w:rPr>
              <w:t>Do you wish to be judged?</w:t>
            </w:r>
            <w:r w:rsidRPr="00443AD5">
              <w:rPr>
                <w:rFonts w:ascii="Century Gothic" w:hAnsi="Century Gothic" w:cs="Arial"/>
                <w:i/>
                <w:sz w:val="24"/>
                <w:szCs w:val="24"/>
              </w:rPr>
              <w:t xml:space="preserve"> </w:t>
            </w:r>
          </w:p>
        </w:tc>
        <w:tc>
          <w:tcPr>
            <w:tcW w:w="766" w:type="dxa"/>
            <w:vAlign w:val="center"/>
          </w:tcPr>
          <w:p w14:paraId="25777FD8" w14:textId="42B502EB" w:rsidR="003C50BF" w:rsidRPr="00443AD5" w:rsidRDefault="003C50BF" w:rsidP="002164BF">
            <w:pPr>
              <w:jc w:val="right"/>
              <w:rPr>
                <w:rFonts w:ascii="Century Gothic" w:hAnsi="Century Gothic" w:cs="Arial"/>
                <w:sz w:val="24"/>
                <w:szCs w:val="24"/>
              </w:rPr>
            </w:pPr>
            <w:r w:rsidRPr="00443AD5">
              <w:rPr>
                <w:rFonts w:ascii="Century Gothic" w:hAnsi="Century Gothic" w:cs="Arial"/>
                <w:sz w:val="24"/>
                <w:szCs w:val="24"/>
              </w:rPr>
              <w:t>Yes</w:t>
            </w:r>
          </w:p>
        </w:tc>
        <w:tc>
          <w:tcPr>
            <w:tcW w:w="567" w:type="dxa"/>
            <w:gridSpan w:val="2"/>
            <w:vAlign w:val="center"/>
          </w:tcPr>
          <w:p w14:paraId="747049FF" w14:textId="77777777" w:rsidR="003C50BF" w:rsidRPr="00443AD5" w:rsidRDefault="003C50BF" w:rsidP="00EA1960">
            <w:pPr>
              <w:jc w:val="both"/>
              <w:rPr>
                <w:rFonts w:ascii="Century Gothic" w:hAnsi="Century Gothic" w:cs="Arial"/>
                <w:sz w:val="24"/>
                <w:szCs w:val="24"/>
              </w:rPr>
            </w:pPr>
          </w:p>
        </w:tc>
        <w:tc>
          <w:tcPr>
            <w:tcW w:w="1134" w:type="dxa"/>
            <w:gridSpan w:val="3"/>
            <w:vAlign w:val="center"/>
          </w:tcPr>
          <w:p w14:paraId="12D3C0C0" w14:textId="2C62DBE8" w:rsidR="003C50BF" w:rsidRPr="00443AD5" w:rsidRDefault="003C50BF" w:rsidP="002164BF">
            <w:pPr>
              <w:jc w:val="right"/>
              <w:rPr>
                <w:rFonts w:ascii="Century Gothic" w:hAnsi="Century Gothic" w:cs="Arial"/>
                <w:sz w:val="24"/>
                <w:szCs w:val="24"/>
              </w:rPr>
            </w:pPr>
            <w:r w:rsidRPr="00443AD5">
              <w:rPr>
                <w:rFonts w:ascii="Century Gothic" w:hAnsi="Century Gothic" w:cs="Arial"/>
                <w:sz w:val="24"/>
                <w:szCs w:val="24"/>
              </w:rPr>
              <w:t>No</w:t>
            </w:r>
          </w:p>
        </w:tc>
        <w:tc>
          <w:tcPr>
            <w:tcW w:w="570" w:type="dxa"/>
            <w:tcBorders>
              <w:right w:val="single" w:sz="4" w:space="0" w:color="auto"/>
            </w:tcBorders>
            <w:vAlign w:val="center"/>
          </w:tcPr>
          <w:p w14:paraId="66BDF2CB" w14:textId="0143EA13" w:rsidR="003C50BF" w:rsidRPr="00443AD5" w:rsidRDefault="003C50BF" w:rsidP="00EA1960">
            <w:pPr>
              <w:jc w:val="both"/>
              <w:rPr>
                <w:rFonts w:ascii="Century Gothic" w:hAnsi="Century Gothic" w:cs="Arial"/>
                <w:sz w:val="24"/>
                <w:szCs w:val="24"/>
              </w:rPr>
            </w:pPr>
          </w:p>
        </w:tc>
        <w:tc>
          <w:tcPr>
            <w:tcW w:w="3322" w:type="dxa"/>
            <w:gridSpan w:val="3"/>
            <w:tcBorders>
              <w:left w:val="single" w:sz="4" w:space="0" w:color="auto"/>
              <w:right w:val="nil"/>
            </w:tcBorders>
            <w:vAlign w:val="center"/>
          </w:tcPr>
          <w:p w14:paraId="6713DC69" w14:textId="77777777" w:rsidR="003C50BF" w:rsidRPr="00443AD5" w:rsidRDefault="003C50BF" w:rsidP="00EA1960">
            <w:pPr>
              <w:jc w:val="both"/>
              <w:rPr>
                <w:rFonts w:ascii="Century Gothic" w:hAnsi="Century Gothic" w:cs="Arial"/>
                <w:sz w:val="24"/>
                <w:szCs w:val="24"/>
              </w:rPr>
            </w:pPr>
          </w:p>
        </w:tc>
      </w:tr>
      <w:tr w:rsidR="002164BF" w:rsidRPr="00443AD5" w14:paraId="381A3B25" w14:textId="77777777" w:rsidTr="00F66252">
        <w:trPr>
          <w:trHeight w:val="1055"/>
          <w:jc w:val="center"/>
        </w:trPr>
        <w:tc>
          <w:tcPr>
            <w:tcW w:w="3717" w:type="dxa"/>
            <w:gridSpan w:val="2"/>
            <w:shd w:val="clear" w:color="auto" w:fill="D9D9D9" w:themeFill="background1" w:themeFillShade="D9"/>
          </w:tcPr>
          <w:p w14:paraId="0F379BCF" w14:textId="77777777" w:rsidR="002164BF" w:rsidRPr="00443AD5" w:rsidRDefault="002164BF" w:rsidP="00102D66">
            <w:pPr>
              <w:rPr>
                <w:rFonts w:ascii="Century Gothic" w:hAnsi="Century Gothic" w:cs="Arial"/>
                <w:b/>
                <w:sz w:val="24"/>
                <w:szCs w:val="24"/>
              </w:rPr>
            </w:pPr>
            <w:r w:rsidRPr="00443AD5">
              <w:rPr>
                <w:rFonts w:ascii="Century Gothic" w:hAnsi="Century Gothic" w:cs="Arial"/>
                <w:b/>
                <w:sz w:val="24"/>
                <w:szCs w:val="24"/>
              </w:rPr>
              <w:t>Useful information</w:t>
            </w:r>
          </w:p>
          <w:p w14:paraId="74C45A72" w14:textId="63610C78" w:rsidR="00A82056" w:rsidRPr="00443AD5" w:rsidRDefault="00A82056" w:rsidP="00102D66">
            <w:pPr>
              <w:rPr>
                <w:rFonts w:ascii="Century Gothic" w:hAnsi="Century Gothic" w:cs="Arial"/>
                <w:i/>
                <w:sz w:val="20"/>
                <w:szCs w:val="20"/>
              </w:rPr>
            </w:pPr>
            <w:r w:rsidRPr="00443AD5">
              <w:rPr>
                <w:rFonts w:ascii="Century Gothic" w:hAnsi="Century Gothic" w:cs="Arial"/>
                <w:i/>
                <w:sz w:val="20"/>
                <w:szCs w:val="20"/>
              </w:rPr>
              <w:t>Vehicle history, awards etc.</w:t>
            </w:r>
          </w:p>
        </w:tc>
        <w:tc>
          <w:tcPr>
            <w:tcW w:w="6359" w:type="dxa"/>
            <w:gridSpan w:val="10"/>
            <w:vAlign w:val="center"/>
          </w:tcPr>
          <w:p w14:paraId="2BCED04F" w14:textId="77777777" w:rsidR="00102D66" w:rsidRPr="00443AD5" w:rsidRDefault="00102D66" w:rsidP="00EA1960">
            <w:pPr>
              <w:jc w:val="both"/>
              <w:rPr>
                <w:rFonts w:ascii="Century Gothic" w:hAnsi="Century Gothic" w:cs="Arial"/>
                <w:sz w:val="24"/>
                <w:szCs w:val="24"/>
              </w:rPr>
            </w:pPr>
          </w:p>
        </w:tc>
      </w:tr>
      <w:tr w:rsidR="002164BF" w:rsidRPr="00443AD5" w14:paraId="0E81E49F" w14:textId="77777777" w:rsidTr="00443AD5">
        <w:trPr>
          <w:jc w:val="center"/>
        </w:trPr>
        <w:tc>
          <w:tcPr>
            <w:tcW w:w="3717" w:type="dxa"/>
            <w:gridSpan w:val="2"/>
            <w:shd w:val="clear" w:color="auto" w:fill="D9D9D9" w:themeFill="background1" w:themeFillShade="D9"/>
            <w:vAlign w:val="center"/>
          </w:tcPr>
          <w:p w14:paraId="7FF27514" w14:textId="6FBC15B4" w:rsidR="002164BF" w:rsidRPr="00443AD5" w:rsidRDefault="002164BF" w:rsidP="00EA1960">
            <w:pPr>
              <w:jc w:val="both"/>
              <w:rPr>
                <w:rFonts w:ascii="Century Gothic" w:hAnsi="Century Gothic" w:cs="Arial"/>
                <w:b/>
                <w:sz w:val="24"/>
                <w:szCs w:val="24"/>
              </w:rPr>
            </w:pPr>
            <w:r w:rsidRPr="00443AD5">
              <w:rPr>
                <w:rFonts w:ascii="Century Gothic" w:hAnsi="Century Gothic" w:cs="Arial"/>
                <w:b/>
                <w:sz w:val="24"/>
                <w:szCs w:val="24"/>
              </w:rPr>
              <w:t>Where did you hear about us?</w:t>
            </w:r>
          </w:p>
        </w:tc>
        <w:tc>
          <w:tcPr>
            <w:tcW w:w="6359" w:type="dxa"/>
            <w:gridSpan w:val="10"/>
            <w:vAlign w:val="center"/>
          </w:tcPr>
          <w:p w14:paraId="138272FC" w14:textId="77777777" w:rsidR="002164BF" w:rsidRPr="00443AD5" w:rsidRDefault="002164BF" w:rsidP="00EA1960">
            <w:pPr>
              <w:jc w:val="both"/>
              <w:rPr>
                <w:rFonts w:ascii="Century Gothic" w:hAnsi="Century Gothic" w:cs="Arial"/>
                <w:sz w:val="24"/>
                <w:szCs w:val="24"/>
              </w:rPr>
            </w:pPr>
          </w:p>
        </w:tc>
      </w:tr>
      <w:tr w:rsidR="002164BF" w:rsidRPr="00443AD5" w14:paraId="05305584" w14:textId="1CB9F16C" w:rsidTr="00443AD5">
        <w:trPr>
          <w:trHeight w:val="2084"/>
          <w:jc w:val="center"/>
        </w:trPr>
        <w:tc>
          <w:tcPr>
            <w:tcW w:w="10076" w:type="dxa"/>
            <w:gridSpan w:val="12"/>
            <w:shd w:val="clear" w:color="auto" w:fill="auto"/>
            <w:vAlign w:val="center"/>
          </w:tcPr>
          <w:p w14:paraId="56A34DA3" w14:textId="0F0A1E07" w:rsidR="002164BF" w:rsidRPr="003C50BF" w:rsidRDefault="002164BF" w:rsidP="003C50BF">
            <w:pPr>
              <w:jc w:val="both"/>
              <w:rPr>
                <w:rFonts w:ascii="Century Gothic" w:hAnsi="Century Gothic"/>
                <w:sz w:val="20"/>
                <w:szCs w:val="20"/>
              </w:rPr>
            </w:pPr>
            <w:r w:rsidRPr="003C50BF">
              <w:rPr>
                <w:rFonts w:ascii="Century Gothic" w:hAnsi="Century Gothic"/>
                <w:sz w:val="20"/>
                <w:szCs w:val="20"/>
              </w:rPr>
              <w:t xml:space="preserve">In consideration of the acceptance of this entry or my being permitted to take part in the Newport Pagnell Carnival Car Rally, I declare that during the whole period, my entry will be covered by a Public Liability Policy. I confirm that the driver(s) of any vehicle entered </w:t>
            </w:r>
            <w:r w:rsidR="003C50BF" w:rsidRPr="003C50BF">
              <w:rPr>
                <w:rFonts w:ascii="Century Gothic" w:hAnsi="Century Gothic"/>
                <w:sz w:val="20"/>
                <w:szCs w:val="20"/>
              </w:rPr>
              <w:t>holds or</w:t>
            </w:r>
            <w:r w:rsidRPr="003C50BF">
              <w:rPr>
                <w:rFonts w:ascii="Century Gothic" w:hAnsi="Century Gothic"/>
                <w:sz w:val="20"/>
                <w:szCs w:val="20"/>
              </w:rPr>
              <w:t xml:space="preserve"> has held and is not disqualified from holding or obtaining a licence to drive a vehicle of the appropriate class.</w:t>
            </w:r>
          </w:p>
          <w:p w14:paraId="28DA6B83" w14:textId="795E2E3D" w:rsidR="001B04E1" w:rsidRPr="003C50BF" w:rsidRDefault="001B04E1" w:rsidP="003C50BF">
            <w:pPr>
              <w:jc w:val="both"/>
              <w:rPr>
                <w:rFonts w:ascii="Century Gothic" w:hAnsi="Century Gothic"/>
                <w:sz w:val="20"/>
                <w:szCs w:val="20"/>
              </w:rPr>
            </w:pPr>
            <w:r w:rsidRPr="003C50BF">
              <w:rPr>
                <w:rFonts w:ascii="Century Gothic" w:hAnsi="Century Gothic"/>
                <w:sz w:val="20"/>
                <w:szCs w:val="20"/>
              </w:rPr>
              <w:t xml:space="preserve">By signing below, you are agreeing that all information submitted on this form will be held by the Newport Pagnell Carnival Committee with the sole purpose of contacting you about the event. We will not pass your details onto any other party. </w:t>
            </w:r>
            <w:r w:rsidRPr="003C50BF">
              <w:rPr>
                <w:rFonts w:ascii="Century Gothic" w:hAnsi="Century Gothic"/>
                <w:i/>
                <w:sz w:val="20"/>
                <w:szCs w:val="20"/>
              </w:rPr>
              <w:t>You can review out full Privacy notice on the Newport Pagnell Carnival website.</w:t>
            </w:r>
          </w:p>
          <w:p w14:paraId="468F5EB0" w14:textId="3517C11D" w:rsidR="001B5AEF" w:rsidRPr="003C50BF" w:rsidRDefault="002164BF" w:rsidP="003C50BF">
            <w:pPr>
              <w:jc w:val="both"/>
              <w:rPr>
                <w:rFonts w:ascii="Century Gothic" w:hAnsi="Century Gothic" w:cs="Arial"/>
                <w:sz w:val="20"/>
                <w:szCs w:val="20"/>
              </w:rPr>
            </w:pPr>
            <w:r w:rsidRPr="003C50BF">
              <w:rPr>
                <w:rFonts w:ascii="Century Gothic" w:hAnsi="Century Gothic"/>
                <w:sz w:val="20"/>
                <w:szCs w:val="20"/>
              </w:rPr>
              <w:t xml:space="preserve"> Signed______________________________________ Date________________</w:t>
            </w:r>
          </w:p>
        </w:tc>
      </w:tr>
    </w:tbl>
    <w:p w14:paraId="671B5C7A" w14:textId="77777777" w:rsidR="00CA48A0" w:rsidRDefault="00CA48A0" w:rsidP="000D6F86">
      <w:pPr>
        <w:jc w:val="center"/>
        <w:rPr>
          <w:rFonts w:ascii="Century Gothic" w:hAnsi="Century Gothic" w:cs="Arial"/>
          <w:b/>
          <w:sz w:val="24"/>
          <w:szCs w:val="24"/>
        </w:rPr>
      </w:pPr>
    </w:p>
    <w:p w14:paraId="50A988A8" w14:textId="2523BD21" w:rsidR="004E625F" w:rsidRPr="003C50BF" w:rsidRDefault="004E625F" w:rsidP="000D6F86">
      <w:pPr>
        <w:jc w:val="center"/>
        <w:rPr>
          <w:rFonts w:ascii="Century Gothic" w:hAnsi="Century Gothic"/>
          <w:b/>
          <w:sz w:val="24"/>
          <w:szCs w:val="24"/>
          <w:u w:val="single"/>
        </w:rPr>
      </w:pPr>
      <w:r w:rsidRPr="003C50BF">
        <w:rPr>
          <w:rFonts w:ascii="Century Gothic" w:hAnsi="Century Gothic" w:cs="Arial"/>
          <w:b/>
          <w:sz w:val="24"/>
          <w:szCs w:val="24"/>
        </w:rPr>
        <w:lastRenderedPageBreak/>
        <w:t>Terms and Conditions</w:t>
      </w:r>
    </w:p>
    <w:p w14:paraId="123E2002" w14:textId="7213E856" w:rsidR="004E625F" w:rsidRPr="00443AD5" w:rsidRDefault="004E625F" w:rsidP="003C50BF">
      <w:pPr>
        <w:spacing w:line="240" w:lineRule="auto"/>
        <w:jc w:val="both"/>
        <w:rPr>
          <w:rFonts w:ascii="Century Gothic" w:hAnsi="Century Gothic"/>
        </w:rPr>
      </w:pPr>
      <w:r w:rsidRPr="00443AD5">
        <w:rPr>
          <w:rFonts w:ascii="Century Gothic" w:hAnsi="Century Gothic"/>
        </w:rPr>
        <w:t xml:space="preserve">The Carnival Committee is run by a group of volunteers, in their spare time and around their </w:t>
      </w:r>
      <w:r w:rsidR="003C50BF" w:rsidRPr="00443AD5">
        <w:rPr>
          <w:rFonts w:ascii="Century Gothic" w:hAnsi="Century Gothic"/>
        </w:rPr>
        <w:t>full-time</w:t>
      </w:r>
      <w:r w:rsidRPr="00443AD5">
        <w:rPr>
          <w:rFonts w:ascii="Century Gothic" w:hAnsi="Century Gothic"/>
        </w:rPr>
        <w:t xml:space="preserve"> work and </w:t>
      </w:r>
      <w:r w:rsidR="00443AD5">
        <w:rPr>
          <w:rFonts w:ascii="Century Gothic" w:hAnsi="Century Gothic"/>
        </w:rPr>
        <w:t xml:space="preserve">life commitments! </w:t>
      </w:r>
      <w:r w:rsidRPr="00443AD5">
        <w:rPr>
          <w:rFonts w:ascii="Century Gothic" w:hAnsi="Century Gothic"/>
        </w:rPr>
        <w:t xml:space="preserve"> When contacting members of the committee please be patient and bear this in mind – we will respond to all queries as soon as we possibly can.</w:t>
      </w:r>
    </w:p>
    <w:p w14:paraId="3C9FE4D3" w14:textId="5EDBE5D6" w:rsidR="004E625F" w:rsidRPr="00443AD5" w:rsidRDefault="004E625F" w:rsidP="003C50BF">
      <w:pPr>
        <w:spacing w:after="0" w:line="240" w:lineRule="auto"/>
        <w:jc w:val="both"/>
        <w:rPr>
          <w:rFonts w:ascii="Century Gothic" w:hAnsi="Century Gothic" w:cs="Arial"/>
          <w:b/>
        </w:rPr>
      </w:pPr>
      <w:r w:rsidRPr="00443AD5">
        <w:rPr>
          <w:rFonts w:ascii="Century Gothic" w:hAnsi="Century Gothic" w:cs="Arial"/>
          <w:b/>
        </w:rPr>
        <w:t>Form</w:t>
      </w:r>
    </w:p>
    <w:p w14:paraId="318AC324" w14:textId="27CF71EC"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Completed form</w:t>
      </w:r>
      <w:r w:rsidR="000D6F86" w:rsidRPr="003C50BF">
        <w:rPr>
          <w:rFonts w:ascii="Century Gothic" w:hAnsi="Century Gothic"/>
        </w:rPr>
        <w:t>s</w:t>
      </w:r>
      <w:r w:rsidRPr="003C50BF">
        <w:rPr>
          <w:rFonts w:ascii="Century Gothic" w:hAnsi="Century Gothic"/>
        </w:rPr>
        <w:t xml:space="preserve"> should be sent to </w:t>
      </w:r>
      <w:r w:rsidR="00576D75">
        <w:rPr>
          <w:rFonts w:ascii="Century Gothic" w:hAnsi="Century Gothic"/>
        </w:rPr>
        <w:t>Emma Sweet-Roe, 17 Avon Close, Newport Pagnell, MK16 9DH.</w:t>
      </w:r>
    </w:p>
    <w:p w14:paraId="55CA05E0" w14:textId="0A03E37E"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Spaces cannot be reserved until the completed form has been received. </w:t>
      </w:r>
    </w:p>
    <w:p w14:paraId="31324F46" w14:textId="6EF44FB3" w:rsidR="003C50BF" w:rsidRDefault="007D77A8"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We encourage all entries to submit this form as soon as possible. Arrivals on the day (without prior entry) will be permitted subject to space being available on the field. Alternatively, late entries can be </w:t>
      </w:r>
      <w:r w:rsidR="004E625F" w:rsidRPr="003C50BF">
        <w:rPr>
          <w:rFonts w:ascii="Century Gothic" w:hAnsi="Century Gothic"/>
        </w:rPr>
        <w:t xml:space="preserve">confirmed by </w:t>
      </w:r>
      <w:r w:rsidR="00576D75">
        <w:rPr>
          <w:rFonts w:ascii="Century Gothic" w:hAnsi="Century Gothic"/>
        </w:rPr>
        <w:t>emailing carni@newportpagnellcarnival.com</w:t>
      </w:r>
    </w:p>
    <w:p w14:paraId="1B5C5911" w14:textId="71645589"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Confirmation of times and directions will be sent to you at least 1 week before the Carnival. </w:t>
      </w:r>
    </w:p>
    <w:p w14:paraId="06D5A000" w14:textId="77777777" w:rsidR="004E625F" w:rsidRPr="00443AD5" w:rsidRDefault="004E625F" w:rsidP="003C50BF">
      <w:pPr>
        <w:spacing w:before="240" w:after="0" w:line="240" w:lineRule="auto"/>
        <w:jc w:val="both"/>
        <w:rPr>
          <w:rFonts w:ascii="Century Gothic" w:hAnsi="Century Gothic" w:cs="Arial"/>
          <w:b/>
        </w:rPr>
      </w:pPr>
      <w:r w:rsidRPr="00443AD5">
        <w:rPr>
          <w:rFonts w:ascii="Century Gothic" w:hAnsi="Century Gothic" w:cs="Arial"/>
          <w:b/>
        </w:rPr>
        <w:t>Parade</w:t>
      </w:r>
    </w:p>
    <w:p w14:paraId="73596357" w14:textId="763D63C7" w:rsid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Cars</w:t>
      </w:r>
      <w:r w:rsidR="00C325EA" w:rsidRPr="003C50BF">
        <w:rPr>
          <w:rFonts w:ascii="Century Gothic" w:hAnsi="Century Gothic"/>
        </w:rPr>
        <w:t xml:space="preserve"> must arrive at Blakelands, MK14 5BP, </w:t>
      </w:r>
      <w:r w:rsidRPr="003C50BF">
        <w:rPr>
          <w:rFonts w:ascii="Century Gothic" w:hAnsi="Century Gothic"/>
        </w:rPr>
        <w:t xml:space="preserve">by </w:t>
      </w:r>
      <w:r w:rsidR="00A7579B" w:rsidRPr="003C50BF">
        <w:rPr>
          <w:rFonts w:ascii="Century Gothic" w:hAnsi="Century Gothic"/>
        </w:rPr>
        <w:t>11:30 at the very latest</w:t>
      </w:r>
      <w:r w:rsidRPr="003C50BF">
        <w:rPr>
          <w:rFonts w:ascii="Century Gothic" w:hAnsi="Century Gothic"/>
        </w:rPr>
        <w:t xml:space="preserve">. Any cars arriving after this time may be unable to ride in the </w:t>
      </w:r>
      <w:r w:rsidR="001B04E1" w:rsidRPr="003C50BF">
        <w:rPr>
          <w:rFonts w:ascii="Century Gothic" w:hAnsi="Century Gothic"/>
        </w:rPr>
        <w:t>Rally</w:t>
      </w:r>
      <w:r w:rsidRPr="003C50BF">
        <w:rPr>
          <w:rFonts w:ascii="Century Gothic" w:hAnsi="Century Gothic"/>
        </w:rPr>
        <w:t xml:space="preserve">. </w:t>
      </w:r>
    </w:p>
    <w:p w14:paraId="35C1A678" w14:textId="5B8E0E96"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The </w:t>
      </w:r>
      <w:r w:rsidR="001B04E1" w:rsidRPr="003C50BF">
        <w:rPr>
          <w:rFonts w:ascii="Century Gothic" w:hAnsi="Century Gothic"/>
        </w:rPr>
        <w:t>Rally</w:t>
      </w:r>
      <w:r w:rsidRPr="003C50BF">
        <w:rPr>
          <w:rFonts w:ascii="Century Gothic" w:hAnsi="Century Gothic"/>
        </w:rPr>
        <w:t xml:space="preserve"> will run from Blakelands to Riverside Meadow, for the Car Show. Those not taking part in the Car Show should </w:t>
      </w:r>
      <w:r w:rsidR="00B84B37" w:rsidRPr="003C50BF">
        <w:rPr>
          <w:rFonts w:ascii="Century Gothic" w:hAnsi="Century Gothic"/>
        </w:rPr>
        <w:t xml:space="preserve">continue </w:t>
      </w:r>
      <w:r w:rsidR="001B04E1" w:rsidRPr="003C50BF">
        <w:rPr>
          <w:rFonts w:ascii="Century Gothic" w:hAnsi="Century Gothic"/>
        </w:rPr>
        <w:t>along Tickford Street and avoid the turning at Harben House</w:t>
      </w:r>
      <w:r w:rsidRPr="003C50BF">
        <w:rPr>
          <w:rFonts w:ascii="Century Gothic" w:hAnsi="Century Gothic"/>
        </w:rPr>
        <w:t xml:space="preserve">. </w:t>
      </w:r>
    </w:p>
    <w:p w14:paraId="2311C4CE" w14:textId="4C67D8DF" w:rsidR="004E625F" w:rsidRPr="003C50BF" w:rsidRDefault="004E625F" w:rsidP="003C50BF">
      <w:pPr>
        <w:spacing w:after="0" w:line="240" w:lineRule="auto"/>
        <w:jc w:val="both"/>
        <w:rPr>
          <w:rFonts w:ascii="Century Gothic" w:hAnsi="Century Gothic"/>
          <w:b/>
        </w:rPr>
      </w:pPr>
      <w:r w:rsidRPr="003C50BF">
        <w:rPr>
          <w:rFonts w:ascii="Century Gothic" w:hAnsi="Century Gothic" w:cs="Arial"/>
          <w:b/>
        </w:rPr>
        <w:t xml:space="preserve">Show </w:t>
      </w:r>
    </w:p>
    <w:p w14:paraId="41E0C34E" w14:textId="77777777" w:rsid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Cars will be directed to their allocated space upon arrival to Riverside Meadow. </w:t>
      </w:r>
    </w:p>
    <w:p w14:paraId="1A14A983" w14:textId="77777777" w:rsid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Those partaking in the Car Show but not the Parade may arrive at Riverside Meadow between </w:t>
      </w:r>
      <w:r w:rsidR="007D77A8" w:rsidRPr="003C50BF">
        <w:rPr>
          <w:rFonts w:ascii="Century Gothic" w:hAnsi="Century Gothic"/>
        </w:rPr>
        <w:t>10:</w:t>
      </w:r>
      <w:r w:rsidR="00DF161E" w:rsidRPr="003C50BF">
        <w:rPr>
          <w:rFonts w:ascii="Century Gothic" w:hAnsi="Century Gothic"/>
        </w:rPr>
        <w:t>30</w:t>
      </w:r>
      <w:r w:rsidR="000D6F86" w:rsidRPr="003C50BF">
        <w:rPr>
          <w:rFonts w:ascii="Century Gothic" w:hAnsi="Century Gothic"/>
        </w:rPr>
        <w:t>am</w:t>
      </w:r>
      <w:r w:rsidR="007D77A8" w:rsidRPr="003C50BF">
        <w:rPr>
          <w:rFonts w:ascii="Century Gothic" w:hAnsi="Century Gothic"/>
        </w:rPr>
        <w:t xml:space="preserve"> and 11:30</w:t>
      </w:r>
      <w:r w:rsidR="000D6F86" w:rsidRPr="003C50BF">
        <w:rPr>
          <w:rFonts w:ascii="Century Gothic" w:hAnsi="Century Gothic"/>
        </w:rPr>
        <w:t>am</w:t>
      </w:r>
      <w:r w:rsidR="007D77A8" w:rsidRPr="003C50BF">
        <w:rPr>
          <w:rFonts w:ascii="Century Gothic" w:hAnsi="Century Gothic"/>
        </w:rPr>
        <w:t>.</w:t>
      </w:r>
      <w:r w:rsidRPr="003C50BF">
        <w:rPr>
          <w:rFonts w:ascii="Century Gothic" w:hAnsi="Century Gothic"/>
        </w:rPr>
        <w:t xml:space="preserve"> </w:t>
      </w:r>
    </w:p>
    <w:p w14:paraId="214D7877" w14:textId="77777777" w:rsidR="003C50BF" w:rsidRDefault="007D77A8"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Anyone not taking part in the parade and arriving after 11:45</w:t>
      </w:r>
      <w:r w:rsidR="000D6F86" w:rsidRPr="003C50BF">
        <w:rPr>
          <w:rFonts w:ascii="Century Gothic" w:hAnsi="Century Gothic"/>
        </w:rPr>
        <w:t>am</w:t>
      </w:r>
      <w:r w:rsidR="004E625F" w:rsidRPr="003C50BF">
        <w:rPr>
          <w:rFonts w:ascii="Century Gothic" w:hAnsi="Century Gothic"/>
        </w:rPr>
        <w:t xml:space="preserve"> will not be permitted to bring their car onto the field. </w:t>
      </w:r>
    </w:p>
    <w:p w14:paraId="3C922075" w14:textId="77777777" w:rsid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Cars must remain on the field for the duration of the day until 16:00</w:t>
      </w:r>
      <w:r w:rsidR="000D6F86" w:rsidRPr="003C50BF">
        <w:rPr>
          <w:rFonts w:ascii="Century Gothic" w:hAnsi="Century Gothic"/>
        </w:rPr>
        <w:t>pm</w:t>
      </w:r>
      <w:r w:rsidRPr="003C50BF">
        <w:rPr>
          <w:rFonts w:ascii="Century Gothic" w:hAnsi="Century Gothic"/>
        </w:rPr>
        <w:t xml:space="preserve">, or until the Carnival Committee (with the police) deem it safe to move. This is to ensure the safety of visitors to the Carnival and it must be adhered to. Anyone attempting to move prior to this will be reported and may </w:t>
      </w:r>
      <w:r w:rsidR="00443AD5" w:rsidRPr="003C50BF">
        <w:rPr>
          <w:rFonts w:ascii="Century Gothic" w:hAnsi="Century Gothic"/>
        </w:rPr>
        <w:t>unfortunately</w:t>
      </w:r>
      <w:r w:rsidRPr="003C50BF">
        <w:rPr>
          <w:rFonts w:ascii="Century Gothic" w:hAnsi="Century Gothic"/>
        </w:rPr>
        <w:t xml:space="preserve"> have their application rejected in the future. Please note that this term applies regardless of weather. </w:t>
      </w:r>
    </w:p>
    <w:p w14:paraId="37939B33" w14:textId="77777777" w:rsidR="003C50BF" w:rsidRDefault="00C325EA"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Car owners are asked to assess the weather and the appropriateness of their vehicles prior to entering the field. Newport Pagnell Carnival Committee cannot control the weather and as such will hold no responsibility for property or vehicle damage caused by the weather. </w:t>
      </w:r>
    </w:p>
    <w:p w14:paraId="552BA44F" w14:textId="77777777" w:rsid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Newport Pagnell Carnival is unable to provide any equipment, such as tables or gazebos etc.</w:t>
      </w:r>
    </w:p>
    <w:p w14:paraId="533C808D" w14:textId="77777777" w:rsid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Generators of any kind are not permitted. </w:t>
      </w:r>
    </w:p>
    <w:p w14:paraId="39BF2826" w14:textId="2CDDC788"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For your information the times of the carnival will be as follows: Saturday 12:00 – 18:00 and Sunday 12:00-16:00.</w:t>
      </w:r>
    </w:p>
    <w:p w14:paraId="05807898" w14:textId="77777777" w:rsidR="003C50BF" w:rsidRDefault="003C50BF" w:rsidP="003C50BF">
      <w:pPr>
        <w:spacing w:after="0" w:line="240" w:lineRule="auto"/>
        <w:jc w:val="both"/>
        <w:rPr>
          <w:rFonts w:ascii="Century Gothic" w:hAnsi="Century Gothic" w:cs="Arial"/>
          <w:b/>
        </w:rPr>
      </w:pPr>
    </w:p>
    <w:p w14:paraId="6EA85C4E" w14:textId="77777777" w:rsidR="003C50BF" w:rsidRDefault="003C50BF" w:rsidP="003C50BF">
      <w:pPr>
        <w:spacing w:after="0" w:line="240" w:lineRule="auto"/>
        <w:jc w:val="both"/>
        <w:rPr>
          <w:rFonts w:ascii="Century Gothic" w:hAnsi="Century Gothic" w:cs="Arial"/>
          <w:b/>
        </w:rPr>
      </w:pPr>
    </w:p>
    <w:p w14:paraId="6F52CC15" w14:textId="5C5225DA" w:rsidR="003C50BF" w:rsidRDefault="003C50BF" w:rsidP="003C50BF">
      <w:pPr>
        <w:spacing w:after="0" w:line="240" w:lineRule="auto"/>
        <w:jc w:val="both"/>
        <w:rPr>
          <w:rFonts w:ascii="Century Gothic" w:hAnsi="Century Gothic" w:cs="Arial"/>
          <w:b/>
        </w:rPr>
      </w:pPr>
    </w:p>
    <w:p w14:paraId="56830219" w14:textId="7AF4541E" w:rsidR="00576D75" w:rsidRDefault="00576D75" w:rsidP="003C50BF">
      <w:pPr>
        <w:spacing w:after="0" w:line="240" w:lineRule="auto"/>
        <w:jc w:val="both"/>
        <w:rPr>
          <w:rFonts w:ascii="Century Gothic" w:hAnsi="Century Gothic" w:cs="Arial"/>
          <w:b/>
        </w:rPr>
      </w:pPr>
    </w:p>
    <w:p w14:paraId="0A4BF757" w14:textId="1F5C8293" w:rsidR="00576D75" w:rsidRDefault="00576D75" w:rsidP="003C50BF">
      <w:pPr>
        <w:spacing w:after="0" w:line="240" w:lineRule="auto"/>
        <w:jc w:val="both"/>
        <w:rPr>
          <w:rFonts w:ascii="Century Gothic" w:hAnsi="Century Gothic" w:cs="Arial"/>
          <w:b/>
        </w:rPr>
      </w:pPr>
    </w:p>
    <w:p w14:paraId="3B09FD32" w14:textId="09433F0F" w:rsidR="00576D75" w:rsidRDefault="00576D75" w:rsidP="003C50BF">
      <w:pPr>
        <w:spacing w:after="0" w:line="240" w:lineRule="auto"/>
        <w:jc w:val="both"/>
        <w:rPr>
          <w:rFonts w:ascii="Century Gothic" w:hAnsi="Century Gothic" w:cs="Arial"/>
          <w:b/>
        </w:rPr>
      </w:pPr>
    </w:p>
    <w:p w14:paraId="69B32168" w14:textId="4BEA1C77" w:rsidR="003C50BF" w:rsidRDefault="004E625F" w:rsidP="003C50BF">
      <w:pPr>
        <w:spacing w:after="0" w:line="240" w:lineRule="auto"/>
        <w:jc w:val="both"/>
        <w:rPr>
          <w:rFonts w:ascii="Century Gothic" w:hAnsi="Century Gothic" w:cs="Arial"/>
          <w:b/>
        </w:rPr>
      </w:pPr>
      <w:r w:rsidRPr="00443AD5">
        <w:rPr>
          <w:rFonts w:ascii="Century Gothic" w:hAnsi="Century Gothic" w:cs="Arial"/>
          <w:b/>
        </w:rPr>
        <w:t>Litter</w:t>
      </w:r>
    </w:p>
    <w:p w14:paraId="5153A040" w14:textId="492D4B6B"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All </w:t>
      </w:r>
      <w:r w:rsidR="00C325EA" w:rsidRPr="003C50BF">
        <w:rPr>
          <w:rFonts w:ascii="Century Gothic" w:hAnsi="Century Gothic"/>
        </w:rPr>
        <w:t>car owners</w:t>
      </w:r>
      <w:r w:rsidRPr="003C50BF">
        <w:rPr>
          <w:rFonts w:ascii="Century Gothic" w:hAnsi="Century Gothic"/>
        </w:rPr>
        <w:t xml:space="preserve"> are required to be responsible for </w:t>
      </w:r>
      <w:r w:rsidR="00C325EA" w:rsidRPr="003C50BF">
        <w:rPr>
          <w:rFonts w:ascii="Century Gothic" w:hAnsi="Century Gothic"/>
        </w:rPr>
        <w:t xml:space="preserve">their own </w:t>
      </w:r>
      <w:r w:rsidRPr="003C50BF">
        <w:rPr>
          <w:rFonts w:ascii="Century Gothic" w:hAnsi="Century Gothic"/>
        </w:rPr>
        <w:t>litter and it is expected that their area is left clear. Please bring your own bin bags and leave rubbish in designated bins on the field.</w:t>
      </w:r>
    </w:p>
    <w:p w14:paraId="6CAB14F9" w14:textId="77777777" w:rsidR="003C50BF" w:rsidRDefault="004E625F" w:rsidP="003C50BF">
      <w:pPr>
        <w:spacing w:after="0" w:line="240" w:lineRule="auto"/>
        <w:jc w:val="both"/>
        <w:rPr>
          <w:rFonts w:ascii="Century Gothic" w:hAnsi="Century Gothic" w:cs="Arial"/>
          <w:b/>
        </w:rPr>
      </w:pPr>
      <w:r w:rsidRPr="00443AD5">
        <w:rPr>
          <w:rFonts w:ascii="Century Gothic" w:hAnsi="Century Gothic" w:cs="Arial"/>
          <w:b/>
        </w:rPr>
        <w:t>Behaviour</w:t>
      </w:r>
    </w:p>
    <w:p w14:paraId="3D3C22BF" w14:textId="5C7E19A7"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Newport Pagnell Carnival is run by a committee of volunteers. We will not tolerate any verbal or physical abuse before, during or after the carnival. Anyone who is deemed to be acting against the spirit of the carnival (either to a committee member, another </w:t>
      </w:r>
      <w:r w:rsidR="001B04E1" w:rsidRPr="003C50BF">
        <w:rPr>
          <w:rFonts w:ascii="Century Gothic" w:hAnsi="Century Gothic"/>
        </w:rPr>
        <w:t>attendee</w:t>
      </w:r>
      <w:r w:rsidRPr="003C50BF">
        <w:rPr>
          <w:rFonts w:ascii="Century Gothic" w:hAnsi="Century Gothic"/>
        </w:rPr>
        <w:t xml:space="preserve"> or to a member of the public), will have their application declined, be asked to leave the carnival and/or have all future applications rejected.  </w:t>
      </w:r>
    </w:p>
    <w:p w14:paraId="6F187934" w14:textId="77777777" w:rsidR="003C50BF" w:rsidRDefault="004E625F" w:rsidP="003C50BF">
      <w:pPr>
        <w:spacing w:after="0" w:line="240" w:lineRule="auto"/>
        <w:jc w:val="both"/>
        <w:rPr>
          <w:rFonts w:ascii="Century Gothic" w:hAnsi="Century Gothic" w:cs="Arial"/>
          <w:b/>
        </w:rPr>
      </w:pPr>
      <w:r w:rsidRPr="00443AD5">
        <w:rPr>
          <w:rFonts w:ascii="Century Gothic" w:hAnsi="Century Gothic" w:cs="Arial"/>
          <w:b/>
        </w:rPr>
        <w:t>Feedback</w:t>
      </w:r>
    </w:p>
    <w:p w14:paraId="035EC1ED" w14:textId="17149015" w:rsidR="004E625F" w:rsidRPr="003C50BF" w:rsidRDefault="004E625F" w:rsidP="003C50BF">
      <w:pPr>
        <w:pStyle w:val="ListParagraph"/>
        <w:numPr>
          <w:ilvl w:val="0"/>
          <w:numId w:val="11"/>
        </w:numPr>
        <w:spacing w:after="240" w:line="240" w:lineRule="auto"/>
        <w:contextualSpacing w:val="0"/>
        <w:rPr>
          <w:rFonts w:ascii="Century Gothic" w:hAnsi="Century Gothic"/>
        </w:rPr>
      </w:pPr>
      <w:r w:rsidRPr="003C50BF">
        <w:rPr>
          <w:rFonts w:ascii="Century Gothic" w:hAnsi="Century Gothic"/>
        </w:rPr>
        <w:t xml:space="preserve">If you have any feedback please send it to </w:t>
      </w:r>
      <w:r w:rsidR="007C108B">
        <w:rPr>
          <w:rFonts w:ascii="Century Gothic" w:hAnsi="Century Gothic"/>
        </w:rPr>
        <w:t>carni@newportpagnellcarnival.com</w:t>
      </w:r>
      <w:r w:rsidRPr="003C50BF">
        <w:rPr>
          <w:rFonts w:ascii="Century Gothic" w:hAnsi="Century Gothic"/>
        </w:rPr>
        <w:t xml:space="preserve">. </w:t>
      </w:r>
    </w:p>
    <w:p w14:paraId="1160DBF4" w14:textId="77777777" w:rsidR="00443AD5" w:rsidRDefault="00443AD5" w:rsidP="003C50BF">
      <w:pPr>
        <w:pStyle w:val="ListParagraph"/>
        <w:spacing w:line="240" w:lineRule="auto"/>
        <w:jc w:val="center"/>
        <w:rPr>
          <w:rFonts w:ascii="Century Gothic" w:hAnsi="Century Gothic"/>
          <w:b/>
        </w:rPr>
      </w:pPr>
    </w:p>
    <w:p w14:paraId="65425D43" w14:textId="77777777" w:rsidR="004E625F" w:rsidRPr="00443AD5" w:rsidRDefault="004E625F" w:rsidP="003C50BF">
      <w:pPr>
        <w:pStyle w:val="ListParagraph"/>
        <w:spacing w:line="240" w:lineRule="auto"/>
        <w:jc w:val="center"/>
        <w:rPr>
          <w:rFonts w:ascii="Century Gothic" w:hAnsi="Century Gothic"/>
          <w:b/>
        </w:rPr>
      </w:pPr>
      <w:r w:rsidRPr="00443AD5">
        <w:rPr>
          <w:rFonts w:ascii="Century Gothic" w:hAnsi="Century Gothic"/>
          <w:b/>
        </w:rPr>
        <w:t>Should you encounter any problems on the day, please contact a member of the Committee. We are here to help.</w:t>
      </w:r>
    </w:p>
    <w:p w14:paraId="4E702EB3" w14:textId="77777777" w:rsidR="00C325EA" w:rsidRPr="00443AD5" w:rsidRDefault="00C325EA" w:rsidP="003C50BF">
      <w:pPr>
        <w:pStyle w:val="ListParagraph"/>
        <w:spacing w:line="240" w:lineRule="auto"/>
        <w:jc w:val="center"/>
        <w:rPr>
          <w:rFonts w:ascii="Century Gothic" w:hAnsi="Century Gothic"/>
          <w:b/>
          <w:u w:val="single"/>
        </w:rPr>
      </w:pPr>
    </w:p>
    <w:p w14:paraId="1BAF24E6" w14:textId="57909552" w:rsidR="001E74E2" w:rsidRPr="00443AD5" w:rsidRDefault="004E625F" w:rsidP="003C50BF">
      <w:pPr>
        <w:spacing w:after="0" w:line="240" w:lineRule="auto"/>
        <w:ind w:right="-448"/>
        <w:jc w:val="center"/>
        <w:rPr>
          <w:rFonts w:ascii="Century Gothic" w:hAnsi="Century Gothic" w:cs="Arial"/>
          <w:sz w:val="20"/>
          <w:szCs w:val="20"/>
        </w:rPr>
      </w:pPr>
      <w:r w:rsidRPr="00443AD5">
        <w:rPr>
          <w:rFonts w:ascii="Century Gothic" w:hAnsi="Century Gothic" w:cs="Arial"/>
          <w:sz w:val="20"/>
          <w:szCs w:val="20"/>
        </w:rPr>
        <w:t>www.newportpagnellcarnival.com</w:t>
      </w:r>
      <w:r w:rsidRPr="00443AD5">
        <w:rPr>
          <w:rFonts w:ascii="Century Gothic" w:hAnsi="Century Gothic" w:cs="Arial"/>
          <w:sz w:val="20"/>
          <w:szCs w:val="20"/>
        </w:rPr>
        <w:tab/>
      </w:r>
      <w:r w:rsidRPr="00443AD5">
        <w:rPr>
          <w:rFonts w:ascii="Century Gothic" w:hAnsi="Century Gothic" w:cs="Arial"/>
          <w:sz w:val="20"/>
          <w:szCs w:val="20"/>
        </w:rPr>
        <w:tab/>
        <w:t>facebook.com/newportpagnellcarnival</w:t>
      </w:r>
      <w:r w:rsidR="007C108B">
        <w:rPr>
          <w:rFonts w:ascii="Century Gothic" w:hAnsi="Century Gothic" w:cs="Arial"/>
          <w:sz w:val="20"/>
          <w:szCs w:val="20"/>
        </w:rPr>
        <w:tab/>
      </w:r>
      <w:r w:rsidR="007C108B">
        <w:rPr>
          <w:rFonts w:ascii="Century Gothic" w:hAnsi="Century Gothic" w:cs="Arial"/>
          <w:sz w:val="20"/>
          <w:szCs w:val="20"/>
        </w:rPr>
        <w:tab/>
        <w:t>#NPCarnival</w:t>
      </w:r>
    </w:p>
    <w:sectPr w:rsidR="001E74E2" w:rsidRPr="00443AD5" w:rsidSect="00443AD5">
      <w:headerReference w:type="default" r:id="rId7"/>
      <w:footerReference w:type="default" r:id="rId8"/>
      <w:headerReference w:type="first" r:id="rId9"/>
      <w:footerReference w:type="first" r:id="rId10"/>
      <w:pgSz w:w="11906" w:h="16838"/>
      <w:pgMar w:top="720" w:right="720" w:bottom="720" w:left="720" w:header="708" w:footer="7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0FADE" w14:textId="77777777" w:rsidR="00EF59E0" w:rsidRDefault="00EF59E0" w:rsidP="00DB5DE7">
      <w:pPr>
        <w:spacing w:after="0" w:line="240" w:lineRule="auto"/>
      </w:pPr>
      <w:r>
        <w:separator/>
      </w:r>
    </w:p>
  </w:endnote>
  <w:endnote w:type="continuationSeparator" w:id="0">
    <w:p w14:paraId="335507BF" w14:textId="77777777" w:rsidR="00EF59E0" w:rsidRDefault="00EF59E0" w:rsidP="00DB5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B5427" w14:textId="43F6FEF2" w:rsidR="00881D21" w:rsidRPr="007C108B" w:rsidRDefault="001E1A5B" w:rsidP="007C108B">
    <w:pPr>
      <w:pStyle w:val="Footer"/>
      <w:jc w:val="center"/>
      <w:rPr>
        <w:color w:val="808080" w:themeColor="background1" w:themeShade="80"/>
      </w:rPr>
    </w:pPr>
    <w:r>
      <w:rPr>
        <w:noProof/>
        <w:color w:val="FFFFFF" w:themeColor="background1"/>
        <w:lang w:eastAsia="en-GB"/>
      </w:rPr>
      <mc:AlternateContent>
        <mc:Choice Requires="wps">
          <w:drawing>
            <wp:anchor distT="0" distB="0" distL="114300" distR="114300" simplePos="0" relativeHeight="251665408" behindDoc="1" locked="0" layoutInCell="1" allowOverlap="1" wp14:anchorId="479B0765" wp14:editId="223328E0">
              <wp:simplePos x="0" y="0"/>
              <wp:positionH relativeFrom="margin">
                <wp:posOffset>6143625</wp:posOffset>
              </wp:positionH>
              <wp:positionV relativeFrom="paragraph">
                <wp:posOffset>-553085</wp:posOffset>
              </wp:positionV>
              <wp:extent cx="701675" cy="1057910"/>
              <wp:effectExtent l="0" t="0" r="3175" b="8890"/>
              <wp:wrapNone/>
              <wp:docPr id="35" name="Rectangle 35"/>
              <wp:cNvGraphicFramePr/>
              <a:graphic xmlns:a="http://schemas.openxmlformats.org/drawingml/2006/main">
                <a:graphicData uri="http://schemas.microsoft.com/office/word/2010/wordprocessingShape">
                  <wps:wsp>
                    <wps:cNvSpPr/>
                    <wps:spPr>
                      <a:xfrm>
                        <a:off x="0" y="0"/>
                        <a:ext cx="701675" cy="1057910"/>
                      </a:xfrm>
                      <a:prstGeom prst="rect">
                        <a:avLst/>
                      </a:prstGeom>
                      <a:blipFill dpi="0" rotWithShape="1">
                        <a:blip r:embed="rId1" cstate="print">
                          <a:alphaModFix amt="62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095ED9" id="Rectangle 35" o:spid="_x0000_s1026" style="position:absolute;margin-left:483.75pt;margin-top:-43.55pt;width:55.25pt;height:83.3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" stroked="f" strokeweight="1pt">
              <v:fill r:id="rId2" o:title="" opacity="40632f" recolor="t" rotate="t" type="frame"/>
              <w10:wrap anchorx="margin"/>
            </v:rect>
          </w:pict>
        </mc:Fallback>
      </mc:AlternateContent>
    </w:r>
    <w:r w:rsidR="00881D21" w:rsidRPr="007B2807">
      <w:rPr>
        <w:color w:val="808080" w:themeColor="background1" w:themeShade="80"/>
      </w:rPr>
      <w:t xml:space="preserve">If you have any queries please email us </w:t>
    </w:r>
    <w:r w:rsidR="007C108B">
      <w:rPr>
        <w:color w:val="808080" w:themeColor="background1" w:themeShade="80"/>
      </w:rPr>
      <w:t>at carni@newportpagnellcarniv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1A0FC" w14:textId="510F9B30" w:rsidR="00881D21" w:rsidRDefault="00881D21">
    <w:pPr>
      <w:pStyle w:val="Footer"/>
    </w:pPr>
    <w:r>
      <w:t xml:space="preserve">*Unless otherwise requested we will use your email for all communications regarding your stall booking. If you would prefer to be contacted by post please advis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8D3BC" w14:textId="77777777" w:rsidR="00EF59E0" w:rsidRDefault="00EF59E0" w:rsidP="00DB5DE7">
      <w:pPr>
        <w:spacing w:after="0" w:line="240" w:lineRule="auto"/>
      </w:pPr>
      <w:r>
        <w:separator/>
      </w:r>
    </w:p>
  </w:footnote>
  <w:footnote w:type="continuationSeparator" w:id="0">
    <w:p w14:paraId="3472F8DA" w14:textId="77777777" w:rsidR="00EF59E0" w:rsidRDefault="00EF59E0" w:rsidP="00DB5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39F97" w14:textId="3369CA05" w:rsidR="00881D21" w:rsidRDefault="00881D21">
    <w:pPr>
      <w:pStyle w:val="Header"/>
    </w:pPr>
    <w:r w:rsidRPr="0061041C">
      <w:rPr>
        <w:rFonts w:asciiTheme="majorHAnsi" w:hAnsiTheme="majorHAnsi"/>
        <w:noProof/>
        <w:lang w:eastAsia="en-GB"/>
      </w:rPr>
      <w:drawing>
        <wp:anchor distT="0" distB="0" distL="114300" distR="114300" simplePos="0" relativeHeight="251661312" behindDoc="1" locked="0" layoutInCell="1" allowOverlap="1" wp14:anchorId="7C77E805" wp14:editId="1CA249C1">
          <wp:simplePos x="0" y="0"/>
          <wp:positionH relativeFrom="page">
            <wp:posOffset>114300</wp:posOffset>
          </wp:positionH>
          <wp:positionV relativeFrom="paragraph">
            <wp:posOffset>-325755</wp:posOffset>
          </wp:positionV>
          <wp:extent cx="1593850" cy="690245"/>
          <wp:effectExtent l="0" t="0" r="6350" b="0"/>
          <wp:wrapNone/>
          <wp:docPr id="14" name="Picture 14"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93850" cy="6902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358BD" w14:textId="3EFA28A2" w:rsidR="00881D21" w:rsidRDefault="00881D21">
    <w:pPr>
      <w:pStyle w:val="Header"/>
    </w:pPr>
    <w:r w:rsidRPr="0061041C">
      <w:rPr>
        <w:rFonts w:asciiTheme="majorHAnsi" w:hAnsiTheme="majorHAnsi"/>
        <w:noProof/>
        <w:lang w:eastAsia="en-GB"/>
      </w:rPr>
      <w:drawing>
        <wp:anchor distT="0" distB="0" distL="114300" distR="114300" simplePos="0" relativeHeight="251663360" behindDoc="0" locked="0" layoutInCell="1" allowOverlap="1" wp14:anchorId="1DF5AA43" wp14:editId="60C9A3EC">
          <wp:simplePos x="0" y="0"/>
          <wp:positionH relativeFrom="page">
            <wp:align>center</wp:align>
          </wp:positionH>
          <wp:positionV relativeFrom="paragraph">
            <wp:posOffset>-155719</wp:posOffset>
          </wp:positionV>
          <wp:extent cx="2336555" cy="1012507"/>
          <wp:effectExtent l="0" t="0" r="6985" b="0"/>
          <wp:wrapSquare wrapText="bothSides"/>
          <wp:docPr id="15" name="Picture 15"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36555" cy="101250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05C"/>
    <w:multiLevelType w:val="hybridMultilevel"/>
    <w:tmpl w:val="235278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30455B"/>
    <w:multiLevelType w:val="hybridMultilevel"/>
    <w:tmpl w:val="EECC9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365D87"/>
    <w:multiLevelType w:val="hybridMultilevel"/>
    <w:tmpl w:val="125CCDA6"/>
    <w:lvl w:ilvl="0" w:tplc="E2186B20">
      <w:start w:val="1"/>
      <w:numFmt w:val="decimal"/>
      <w:lvlText w:val="%1)"/>
      <w:lvlJc w:val="left"/>
      <w:pPr>
        <w:ind w:left="851" w:hanging="491"/>
      </w:pPr>
      <w:rPr>
        <w:rFonts w:cstheme="minorBidi"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50F0D"/>
    <w:multiLevelType w:val="hybridMultilevel"/>
    <w:tmpl w:val="31DC34C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675EB"/>
    <w:multiLevelType w:val="hybridMultilevel"/>
    <w:tmpl w:val="26F029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C1519"/>
    <w:multiLevelType w:val="hybridMultilevel"/>
    <w:tmpl w:val="D472B46A"/>
    <w:lvl w:ilvl="0" w:tplc="700E24E6">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F259CB"/>
    <w:multiLevelType w:val="hybridMultilevel"/>
    <w:tmpl w:val="BB04168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4453A3"/>
    <w:multiLevelType w:val="hybridMultilevel"/>
    <w:tmpl w:val="4C2ED70A"/>
    <w:lvl w:ilvl="0" w:tplc="700E24E6">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316351"/>
    <w:multiLevelType w:val="hybridMultilevel"/>
    <w:tmpl w:val="3ED85730"/>
    <w:lvl w:ilvl="0" w:tplc="5CAE0C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9E14F77"/>
    <w:multiLevelType w:val="hybridMultilevel"/>
    <w:tmpl w:val="B1B85A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C92016"/>
    <w:multiLevelType w:val="hybridMultilevel"/>
    <w:tmpl w:val="599646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40784D"/>
    <w:multiLevelType w:val="hybridMultilevel"/>
    <w:tmpl w:val="D1C29230"/>
    <w:lvl w:ilvl="0" w:tplc="DE4A6D30">
      <w:start w:val="1"/>
      <w:numFmt w:val="decimal"/>
      <w:lvlText w:val="%1)"/>
      <w:lvlJc w:val="left"/>
      <w:pPr>
        <w:ind w:left="360" w:hanging="360"/>
      </w:pPr>
      <w:rPr>
        <w:rFonts w:hint="default"/>
        <w:b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171C57"/>
    <w:multiLevelType w:val="hybridMultilevel"/>
    <w:tmpl w:val="E84C49BA"/>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7B2E62B5"/>
    <w:multiLevelType w:val="hybridMultilevel"/>
    <w:tmpl w:val="2D464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AA1606"/>
    <w:multiLevelType w:val="hybridMultilevel"/>
    <w:tmpl w:val="341458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14"/>
  </w:num>
  <w:num w:numId="4">
    <w:abstractNumId w:val="0"/>
  </w:num>
  <w:num w:numId="5">
    <w:abstractNumId w:val="2"/>
  </w:num>
  <w:num w:numId="6">
    <w:abstractNumId w:val="11"/>
  </w:num>
  <w:num w:numId="7">
    <w:abstractNumId w:val="7"/>
  </w:num>
  <w:num w:numId="8">
    <w:abstractNumId w:val="5"/>
  </w:num>
  <w:num w:numId="9">
    <w:abstractNumId w:val="13"/>
  </w:num>
  <w:num w:numId="10">
    <w:abstractNumId w:val="1"/>
  </w:num>
  <w:num w:numId="11">
    <w:abstractNumId w:val="6"/>
  </w:num>
  <w:num w:numId="12">
    <w:abstractNumId w:val="12"/>
  </w:num>
  <w:num w:numId="13">
    <w:abstractNumId w:val="9"/>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zQ2tzA2NDI0M7BQ0lEKTi0uzszPAykwNKoFAEYAu/QtAAAA"/>
  </w:docVars>
  <w:rsids>
    <w:rsidRoot w:val="0061041C"/>
    <w:rsid w:val="00000562"/>
    <w:rsid w:val="00015393"/>
    <w:rsid w:val="00020FDA"/>
    <w:rsid w:val="00040110"/>
    <w:rsid w:val="000409A8"/>
    <w:rsid w:val="00043BBD"/>
    <w:rsid w:val="0004588D"/>
    <w:rsid w:val="000472E8"/>
    <w:rsid w:val="00053BA1"/>
    <w:rsid w:val="00067F43"/>
    <w:rsid w:val="00093FA3"/>
    <w:rsid w:val="0009432D"/>
    <w:rsid w:val="00097462"/>
    <w:rsid w:val="000A0E00"/>
    <w:rsid w:val="000C2C41"/>
    <w:rsid w:val="000D1424"/>
    <w:rsid w:val="000D2F9F"/>
    <w:rsid w:val="000D6DF1"/>
    <w:rsid w:val="000D6EDC"/>
    <w:rsid w:val="000D6F86"/>
    <w:rsid w:val="000E1681"/>
    <w:rsid w:val="000E41A0"/>
    <w:rsid w:val="000E4F1C"/>
    <w:rsid w:val="000F112A"/>
    <w:rsid w:val="000F273B"/>
    <w:rsid w:val="000F5C89"/>
    <w:rsid w:val="00102D66"/>
    <w:rsid w:val="00115A4A"/>
    <w:rsid w:val="00117B5D"/>
    <w:rsid w:val="00121A3D"/>
    <w:rsid w:val="001360DD"/>
    <w:rsid w:val="00150D64"/>
    <w:rsid w:val="0015692F"/>
    <w:rsid w:val="0016504B"/>
    <w:rsid w:val="001720FC"/>
    <w:rsid w:val="00174E36"/>
    <w:rsid w:val="00175EF0"/>
    <w:rsid w:val="001A22F4"/>
    <w:rsid w:val="001A58C9"/>
    <w:rsid w:val="001A625E"/>
    <w:rsid w:val="001B04E1"/>
    <w:rsid w:val="001B17FF"/>
    <w:rsid w:val="001B5AEF"/>
    <w:rsid w:val="001B66AB"/>
    <w:rsid w:val="001B7027"/>
    <w:rsid w:val="001C0CBB"/>
    <w:rsid w:val="001C20C6"/>
    <w:rsid w:val="001C48D9"/>
    <w:rsid w:val="001D1A10"/>
    <w:rsid w:val="001D222E"/>
    <w:rsid w:val="001D3B08"/>
    <w:rsid w:val="001E17AE"/>
    <w:rsid w:val="001E1A5B"/>
    <w:rsid w:val="001E74E2"/>
    <w:rsid w:val="001F59B5"/>
    <w:rsid w:val="0020381D"/>
    <w:rsid w:val="002164BF"/>
    <w:rsid w:val="00222AA7"/>
    <w:rsid w:val="00224D02"/>
    <w:rsid w:val="00237E4A"/>
    <w:rsid w:val="00241DB6"/>
    <w:rsid w:val="002446D3"/>
    <w:rsid w:val="00253CD9"/>
    <w:rsid w:val="00256860"/>
    <w:rsid w:val="00262C1D"/>
    <w:rsid w:val="00265FD8"/>
    <w:rsid w:val="00277CF9"/>
    <w:rsid w:val="00283D89"/>
    <w:rsid w:val="002926A1"/>
    <w:rsid w:val="00295153"/>
    <w:rsid w:val="0029763F"/>
    <w:rsid w:val="002A3B94"/>
    <w:rsid w:val="002A59A4"/>
    <w:rsid w:val="002A632E"/>
    <w:rsid w:val="002B1FBA"/>
    <w:rsid w:val="002B785E"/>
    <w:rsid w:val="002C090E"/>
    <w:rsid w:val="002D18ED"/>
    <w:rsid w:val="002F1173"/>
    <w:rsid w:val="002F49BD"/>
    <w:rsid w:val="002F4DB9"/>
    <w:rsid w:val="00300BDE"/>
    <w:rsid w:val="00303223"/>
    <w:rsid w:val="0030411B"/>
    <w:rsid w:val="003212D2"/>
    <w:rsid w:val="00321500"/>
    <w:rsid w:val="00321C3F"/>
    <w:rsid w:val="0032517F"/>
    <w:rsid w:val="0032621B"/>
    <w:rsid w:val="003321B4"/>
    <w:rsid w:val="00333BB7"/>
    <w:rsid w:val="00370627"/>
    <w:rsid w:val="003737D3"/>
    <w:rsid w:val="00380170"/>
    <w:rsid w:val="003933C3"/>
    <w:rsid w:val="00395CBB"/>
    <w:rsid w:val="003A30F5"/>
    <w:rsid w:val="003B1740"/>
    <w:rsid w:val="003B30C1"/>
    <w:rsid w:val="003C15B1"/>
    <w:rsid w:val="003C18AE"/>
    <w:rsid w:val="003C50BF"/>
    <w:rsid w:val="003C73B2"/>
    <w:rsid w:val="003D2EF6"/>
    <w:rsid w:val="003F169B"/>
    <w:rsid w:val="00401802"/>
    <w:rsid w:val="00402991"/>
    <w:rsid w:val="00426DE1"/>
    <w:rsid w:val="00443AD5"/>
    <w:rsid w:val="00444BAE"/>
    <w:rsid w:val="00467676"/>
    <w:rsid w:val="00471E97"/>
    <w:rsid w:val="00491BBB"/>
    <w:rsid w:val="0049317F"/>
    <w:rsid w:val="004A425D"/>
    <w:rsid w:val="004C10DB"/>
    <w:rsid w:val="004D446D"/>
    <w:rsid w:val="004E23A9"/>
    <w:rsid w:val="004E6039"/>
    <w:rsid w:val="004E625F"/>
    <w:rsid w:val="004F143D"/>
    <w:rsid w:val="004F68BF"/>
    <w:rsid w:val="00527F06"/>
    <w:rsid w:val="005326C4"/>
    <w:rsid w:val="0053392B"/>
    <w:rsid w:val="005346B7"/>
    <w:rsid w:val="00554C46"/>
    <w:rsid w:val="00557C61"/>
    <w:rsid w:val="00576D75"/>
    <w:rsid w:val="00593B98"/>
    <w:rsid w:val="005A6BC1"/>
    <w:rsid w:val="005B38C6"/>
    <w:rsid w:val="005B3F17"/>
    <w:rsid w:val="005B441F"/>
    <w:rsid w:val="005C708E"/>
    <w:rsid w:val="005D111F"/>
    <w:rsid w:val="005E0968"/>
    <w:rsid w:val="005E5DD4"/>
    <w:rsid w:val="006002A1"/>
    <w:rsid w:val="0061041C"/>
    <w:rsid w:val="006513F4"/>
    <w:rsid w:val="00653EAA"/>
    <w:rsid w:val="00656C93"/>
    <w:rsid w:val="0067250A"/>
    <w:rsid w:val="00673A34"/>
    <w:rsid w:val="006773EE"/>
    <w:rsid w:val="00677E9E"/>
    <w:rsid w:val="00677F3E"/>
    <w:rsid w:val="006850E5"/>
    <w:rsid w:val="00694D11"/>
    <w:rsid w:val="006A210E"/>
    <w:rsid w:val="006B5B2E"/>
    <w:rsid w:val="006B7133"/>
    <w:rsid w:val="006C2BF4"/>
    <w:rsid w:val="006C6B34"/>
    <w:rsid w:val="006E2871"/>
    <w:rsid w:val="006F308E"/>
    <w:rsid w:val="00700117"/>
    <w:rsid w:val="00715FEF"/>
    <w:rsid w:val="007170CF"/>
    <w:rsid w:val="007254D0"/>
    <w:rsid w:val="00727022"/>
    <w:rsid w:val="00730E90"/>
    <w:rsid w:val="00746B98"/>
    <w:rsid w:val="0075042A"/>
    <w:rsid w:val="007515BE"/>
    <w:rsid w:val="007660E5"/>
    <w:rsid w:val="00773780"/>
    <w:rsid w:val="00775310"/>
    <w:rsid w:val="007917CB"/>
    <w:rsid w:val="00793F48"/>
    <w:rsid w:val="007A10E3"/>
    <w:rsid w:val="007B2807"/>
    <w:rsid w:val="007B31C5"/>
    <w:rsid w:val="007B6007"/>
    <w:rsid w:val="007B7408"/>
    <w:rsid w:val="007C108B"/>
    <w:rsid w:val="007C6CB5"/>
    <w:rsid w:val="007D5F75"/>
    <w:rsid w:val="007D77A8"/>
    <w:rsid w:val="007E0650"/>
    <w:rsid w:val="007E2CAA"/>
    <w:rsid w:val="007F00E2"/>
    <w:rsid w:val="0081168C"/>
    <w:rsid w:val="0081688B"/>
    <w:rsid w:val="00825443"/>
    <w:rsid w:val="00831066"/>
    <w:rsid w:val="00835649"/>
    <w:rsid w:val="00840763"/>
    <w:rsid w:val="008437D9"/>
    <w:rsid w:val="00843CE1"/>
    <w:rsid w:val="00871125"/>
    <w:rsid w:val="00871498"/>
    <w:rsid w:val="0087402E"/>
    <w:rsid w:val="00881D21"/>
    <w:rsid w:val="008868A3"/>
    <w:rsid w:val="008B3507"/>
    <w:rsid w:val="008C1D08"/>
    <w:rsid w:val="008C3812"/>
    <w:rsid w:val="008D49C9"/>
    <w:rsid w:val="008D73DC"/>
    <w:rsid w:val="008E1D88"/>
    <w:rsid w:val="008F0237"/>
    <w:rsid w:val="008F3C76"/>
    <w:rsid w:val="008F4D33"/>
    <w:rsid w:val="009010C3"/>
    <w:rsid w:val="00904167"/>
    <w:rsid w:val="00906845"/>
    <w:rsid w:val="00906AA9"/>
    <w:rsid w:val="00931327"/>
    <w:rsid w:val="00931ABE"/>
    <w:rsid w:val="00935E3B"/>
    <w:rsid w:val="00946083"/>
    <w:rsid w:val="0095136C"/>
    <w:rsid w:val="00956C9E"/>
    <w:rsid w:val="009642DD"/>
    <w:rsid w:val="00964BC2"/>
    <w:rsid w:val="00974D55"/>
    <w:rsid w:val="0098062C"/>
    <w:rsid w:val="009847B7"/>
    <w:rsid w:val="009857D2"/>
    <w:rsid w:val="00986C62"/>
    <w:rsid w:val="009A1E0C"/>
    <w:rsid w:val="009C01F9"/>
    <w:rsid w:val="009C684F"/>
    <w:rsid w:val="009C6F52"/>
    <w:rsid w:val="009D378F"/>
    <w:rsid w:val="009E3FC2"/>
    <w:rsid w:val="009E64C9"/>
    <w:rsid w:val="009E6B16"/>
    <w:rsid w:val="00A26D21"/>
    <w:rsid w:val="00A33B75"/>
    <w:rsid w:val="00A37847"/>
    <w:rsid w:val="00A37E75"/>
    <w:rsid w:val="00A43F58"/>
    <w:rsid w:val="00A44828"/>
    <w:rsid w:val="00A4543C"/>
    <w:rsid w:val="00A4776B"/>
    <w:rsid w:val="00A528D9"/>
    <w:rsid w:val="00A6098F"/>
    <w:rsid w:val="00A7579B"/>
    <w:rsid w:val="00A82056"/>
    <w:rsid w:val="00A85BF8"/>
    <w:rsid w:val="00A868E9"/>
    <w:rsid w:val="00AA1968"/>
    <w:rsid w:val="00AB17F2"/>
    <w:rsid w:val="00AB4269"/>
    <w:rsid w:val="00AD6314"/>
    <w:rsid w:val="00AD670F"/>
    <w:rsid w:val="00AE1546"/>
    <w:rsid w:val="00AF1942"/>
    <w:rsid w:val="00B01355"/>
    <w:rsid w:val="00B01FF9"/>
    <w:rsid w:val="00B05278"/>
    <w:rsid w:val="00B14A73"/>
    <w:rsid w:val="00B22047"/>
    <w:rsid w:val="00B23C23"/>
    <w:rsid w:val="00B27BD9"/>
    <w:rsid w:val="00B40DC0"/>
    <w:rsid w:val="00B44919"/>
    <w:rsid w:val="00B44D4D"/>
    <w:rsid w:val="00B5072F"/>
    <w:rsid w:val="00B508B1"/>
    <w:rsid w:val="00B6173D"/>
    <w:rsid w:val="00B67873"/>
    <w:rsid w:val="00B8033C"/>
    <w:rsid w:val="00B81F0A"/>
    <w:rsid w:val="00B84B37"/>
    <w:rsid w:val="00BA08E8"/>
    <w:rsid w:val="00BA24B0"/>
    <w:rsid w:val="00BA34E0"/>
    <w:rsid w:val="00BA5F30"/>
    <w:rsid w:val="00BA7FED"/>
    <w:rsid w:val="00BC47E2"/>
    <w:rsid w:val="00BD68CA"/>
    <w:rsid w:val="00BE5F0C"/>
    <w:rsid w:val="00BF282E"/>
    <w:rsid w:val="00BF4527"/>
    <w:rsid w:val="00BF7421"/>
    <w:rsid w:val="00C00DD3"/>
    <w:rsid w:val="00C05754"/>
    <w:rsid w:val="00C153A7"/>
    <w:rsid w:val="00C214EA"/>
    <w:rsid w:val="00C303C3"/>
    <w:rsid w:val="00C325EA"/>
    <w:rsid w:val="00C331F8"/>
    <w:rsid w:val="00C44D09"/>
    <w:rsid w:val="00C46312"/>
    <w:rsid w:val="00C511E5"/>
    <w:rsid w:val="00C628B9"/>
    <w:rsid w:val="00C644F7"/>
    <w:rsid w:val="00C6712C"/>
    <w:rsid w:val="00C758C9"/>
    <w:rsid w:val="00C853CD"/>
    <w:rsid w:val="00C866A1"/>
    <w:rsid w:val="00CA2375"/>
    <w:rsid w:val="00CA3A61"/>
    <w:rsid w:val="00CA48A0"/>
    <w:rsid w:val="00CA633F"/>
    <w:rsid w:val="00CA6CBF"/>
    <w:rsid w:val="00CB2C81"/>
    <w:rsid w:val="00CB668B"/>
    <w:rsid w:val="00CB7913"/>
    <w:rsid w:val="00CC649A"/>
    <w:rsid w:val="00CD3295"/>
    <w:rsid w:val="00CD6AF4"/>
    <w:rsid w:val="00CE5A05"/>
    <w:rsid w:val="00D00AAC"/>
    <w:rsid w:val="00D06BE9"/>
    <w:rsid w:val="00D13DFF"/>
    <w:rsid w:val="00D170A1"/>
    <w:rsid w:val="00D27AC3"/>
    <w:rsid w:val="00D40286"/>
    <w:rsid w:val="00D50A5E"/>
    <w:rsid w:val="00D54A81"/>
    <w:rsid w:val="00D54B97"/>
    <w:rsid w:val="00D60638"/>
    <w:rsid w:val="00D6229D"/>
    <w:rsid w:val="00D670B9"/>
    <w:rsid w:val="00D76B5B"/>
    <w:rsid w:val="00D870E4"/>
    <w:rsid w:val="00D9489D"/>
    <w:rsid w:val="00D9775B"/>
    <w:rsid w:val="00DB5DE7"/>
    <w:rsid w:val="00DC1704"/>
    <w:rsid w:val="00DC35DD"/>
    <w:rsid w:val="00DE3057"/>
    <w:rsid w:val="00DE61D8"/>
    <w:rsid w:val="00DF161E"/>
    <w:rsid w:val="00DF6A02"/>
    <w:rsid w:val="00E05DB0"/>
    <w:rsid w:val="00E10686"/>
    <w:rsid w:val="00E202C9"/>
    <w:rsid w:val="00E22D60"/>
    <w:rsid w:val="00E30CD8"/>
    <w:rsid w:val="00E459B3"/>
    <w:rsid w:val="00E47664"/>
    <w:rsid w:val="00E503A8"/>
    <w:rsid w:val="00E54A94"/>
    <w:rsid w:val="00E614CD"/>
    <w:rsid w:val="00E722EB"/>
    <w:rsid w:val="00E758B0"/>
    <w:rsid w:val="00E84794"/>
    <w:rsid w:val="00E96875"/>
    <w:rsid w:val="00EA1960"/>
    <w:rsid w:val="00EA37A0"/>
    <w:rsid w:val="00ED4B36"/>
    <w:rsid w:val="00EE729E"/>
    <w:rsid w:val="00EF59E0"/>
    <w:rsid w:val="00F015AC"/>
    <w:rsid w:val="00F0164A"/>
    <w:rsid w:val="00F03E70"/>
    <w:rsid w:val="00F07ECD"/>
    <w:rsid w:val="00F278A3"/>
    <w:rsid w:val="00F43593"/>
    <w:rsid w:val="00F54CAA"/>
    <w:rsid w:val="00F55AC5"/>
    <w:rsid w:val="00F648A5"/>
    <w:rsid w:val="00F64DBA"/>
    <w:rsid w:val="00F66252"/>
    <w:rsid w:val="00F70AD8"/>
    <w:rsid w:val="00F95832"/>
    <w:rsid w:val="00FA28D3"/>
    <w:rsid w:val="00FA4F7E"/>
    <w:rsid w:val="00FA5917"/>
    <w:rsid w:val="00FC2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6FC8A"/>
  <w15:docId w15:val="{CE697923-82F0-BE45-B201-A9D35AA8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4527"/>
    <w:pPr>
      <w:ind w:left="720"/>
      <w:contextualSpacing/>
    </w:pPr>
  </w:style>
  <w:style w:type="paragraph" w:styleId="Header">
    <w:name w:val="header"/>
    <w:basedOn w:val="Normal"/>
    <w:link w:val="HeaderChar"/>
    <w:uiPriority w:val="99"/>
    <w:unhideWhenUsed/>
    <w:rsid w:val="00DB5D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DE7"/>
  </w:style>
  <w:style w:type="paragraph" w:styleId="Footer">
    <w:name w:val="footer"/>
    <w:basedOn w:val="Normal"/>
    <w:link w:val="FooterChar"/>
    <w:uiPriority w:val="99"/>
    <w:unhideWhenUsed/>
    <w:rsid w:val="00DB5D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DE7"/>
  </w:style>
  <w:style w:type="character" w:styleId="Hyperlink">
    <w:name w:val="Hyperlink"/>
    <w:basedOn w:val="DefaultParagraphFont"/>
    <w:uiPriority w:val="99"/>
    <w:unhideWhenUsed/>
    <w:rsid w:val="00DB5DE7"/>
    <w:rPr>
      <w:color w:val="0563C1" w:themeColor="hyperlink"/>
      <w:u w:val="single"/>
    </w:rPr>
  </w:style>
  <w:style w:type="paragraph" w:styleId="NoSpacing">
    <w:name w:val="No Spacing"/>
    <w:uiPriority w:val="1"/>
    <w:qFormat/>
    <w:rsid w:val="00B44919"/>
    <w:pPr>
      <w:spacing w:after="0" w:line="240" w:lineRule="auto"/>
    </w:pPr>
  </w:style>
  <w:style w:type="paragraph" w:customStyle="1" w:styleId="Default">
    <w:name w:val="Default"/>
    <w:rsid w:val="002164B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49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 Tibble</dc:creator>
  <cp:lastModifiedBy>Andrew Roe</cp:lastModifiedBy>
  <cp:revision>6</cp:revision>
  <cp:lastPrinted>2016-01-09T13:00:00Z</cp:lastPrinted>
  <dcterms:created xsi:type="dcterms:W3CDTF">2021-09-24T21:45:00Z</dcterms:created>
  <dcterms:modified xsi:type="dcterms:W3CDTF">2022-01-01T13:29:00Z</dcterms:modified>
</cp:coreProperties>
</file>